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44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237"/>
      </w:tblGrid>
      <w:tr w:rsidR="00143CE6" w14:paraId="2F175D09" w14:textId="77777777" w:rsidTr="002E59E3">
        <w:trPr>
          <w:trHeight w:hRule="exact" w:val="648"/>
        </w:trPr>
        <w:tc>
          <w:tcPr>
            <w:tcW w:w="8236" w:type="dxa"/>
          </w:tcPr>
          <w:p w14:paraId="71ED13A4" w14:textId="652C4BB6" w:rsidR="00007367" w:rsidRDefault="00487420" w:rsidP="00007367">
            <w:pPr>
              <w:pStyle w:val="ContactInfoEmphasis"/>
              <w:rPr>
                <w:color w:val="595959" w:themeColor="text1" w:themeTint="A6"/>
              </w:rPr>
            </w:pPr>
            <w:r>
              <w:rPr>
                <w:rFonts w:ascii="Times New Roman" w:hAnsi="Times New Roman" w:cs="Times New Roman"/>
                <w:color w:val="595959" w:themeColor="text1" w:themeTint="A6"/>
                <w:szCs w:val="24"/>
              </w:rPr>
              <w:t>Combat Control Association</w:t>
            </w:r>
            <w:r w:rsidR="00FF6D7D">
              <w:rPr>
                <w:rFonts w:ascii="Times New Roman" w:hAnsi="Times New Roman" w:cs="Times New Roman"/>
                <w:color w:val="595959" w:themeColor="text1" w:themeTint="A6"/>
                <w:szCs w:val="24"/>
              </w:rPr>
              <w:t xml:space="preserve"> </w:t>
            </w:r>
            <w:r w:rsidR="003C7D2F">
              <w:rPr>
                <w:rFonts w:ascii="Times New Roman" w:hAnsi="Times New Roman" w:cs="Times New Roman"/>
                <w:color w:val="595959" w:themeColor="text1" w:themeTint="A6"/>
                <w:szCs w:val="24"/>
              </w:rPr>
              <w:t xml:space="preserve">/ </w:t>
            </w:r>
            <w:r w:rsidR="00FF6D7D">
              <w:rPr>
                <w:rFonts w:ascii="Times New Roman" w:hAnsi="Times New Roman" w:cs="Times New Roman"/>
                <w:color w:val="595959" w:themeColor="text1" w:themeTint="A6"/>
                <w:szCs w:val="24"/>
              </w:rPr>
              <w:t>Annual Meeting (San Antonio, TX)</w:t>
            </w:r>
            <w:r>
              <w:rPr>
                <w:rFonts w:ascii="Times New Roman" w:hAnsi="Times New Roman" w:cs="Times New Roman"/>
                <w:color w:val="595959" w:themeColor="text1" w:themeTint="A6"/>
                <w:szCs w:val="24"/>
              </w:rPr>
              <w:br/>
            </w:r>
            <w:r w:rsidR="00941A0E">
              <w:rPr>
                <w:rFonts w:ascii="Times New Roman" w:hAnsi="Times New Roman" w:cs="Times New Roman"/>
                <w:color w:val="595959" w:themeColor="text1" w:themeTint="A6"/>
                <w:szCs w:val="24"/>
              </w:rPr>
              <w:t xml:space="preserve">February </w:t>
            </w:r>
            <w:r w:rsidR="00CA4EC1">
              <w:rPr>
                <w:rFonts w:ascii="Times New Roman" w:hAnsi="Times New Roman" w:cs="Times New Roman"/>
                <w:color w:val="595959" w:themeColor="text1" w:themeTint="A6"/>
                <w:szCs w:val="24"/>
              </w:rPr>
              <w:t>24</w:t>
            </w:r>
            <w:r w:rsidR="00941A0E">
              <w:rPr>
                <w:rFonts w:ascii="Times New Roman" w:hAnsi="Times New Roman" w:cs="Times New Roman"/>
                <w:color w:val="595959" w:themeColor="text1" w:themeTint="A6"/>
                <w:szCs w:val="24"/>
              </w:rPr>
              <w:t>,</w:t>
            </w:r>
            <w:r w:rsidR="00007367">
              <w:rPr>
                <w:rFonts w:ascii="Times New Roman" w:hAnsi="Times New Roman" w:cs="Times New Roman"/>
                <w:color w:val="595959" w:themeColor="text1" w:themeTint="A6"/>
                <w:szCs w:val="24"/>
              </w:rPr>
              <w:t xml:space="preserve"> </w:t>
            </w:r>
            <w:proofErr w:type="gramStart"/>
            <w:r w:rsidR="00007367">
              <w:rPr>
                <w:rFonts w:ascii="Times New Roman" w:hAnsi="Times New Roman" w:cs="Times New Roman"/>
                <w:color w:val="595959" w:themeColor="text1" w:themeTint="A6"/>
                <w:szCs w:val="24"/>
              </w:rPr>
              <w:t>2026</w:t>
            </w:r>
            <w:proofErr w:type="gramEnd"/>
            <w:r w:rsidR="00007367">
              <w:rPr>
                <w:rFonts w:ascii="Times New Roman" w:hAnsi="Times New Roman" w:cs="Times New Roman"/>
                <w:color w:val="595959" w:themeColor="text1" w:themeTint="A6"/>
                <w:szCs w:val="24"/>
              </w:rPr>
              <w:t xml:space="preserve"> </w:t>
            </w:r>
            <w:r w:rsidR="00843938">
              <w:rPr>
                <w:rFonts w:ascii="Times New Roman" w:hAnsi="Times New Roman" w:cs="Times New Roman"/>
                <w:color w:val="595959" w:themeColor="text1" w:themeTint="A6"/>
                <w:szCs w:val="24"/>
              </w:rPr>
              <w:t>0800</w:t>
            </w:r>
            <w:r>
              <w:rPr>
                <w:rFonts w:ascii="Times New Roman" w:hAnsi="Times New Roman" w:cs="Times New Roman"/>
                <w:color w:val="595959" w:themeColor="text1" w:themeTint="A6"/>
                <w:szCs w:val="24"/>
              </w:rPr>
              <w:t>CST</w:t>
            </w:r>
          </w:p>
        </w:tc>
      </w:tr>
      <w:tr w:rsidR="00143CE6" w14:paraId="24F5250E" w14:textId="77777777">
        <w:trPr>
          <w:trHeight w:hRule="exact" w:val="180"/>
        </w:trPr>
        <w:tc>
          <w:tcPr>
            <w:tcW w:w="8236" w:type="dxa"/>
          </w:tcPr>
          <w:p w14:paraId="2E58EFD2" w14:textId="77777777" w:rsidR="00143CE6" w:rsidRDefault="00143CE6">
            <w:pPr>
              <w:contextualSpacing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</w:tbl>
    <w:p w14:paraId="6B9B54CA" w14:textId="77777777" w:rsidR="00143CE6" w:rsidRDefault="00143CE6">
      <w:pPr>
        <w:pStyle w:val="Header"/>
        <w:rPr>
          <w:rFonts w:ascii="Times New Roman" w:hAnsi="Times New Roman" w:cs="Times New Roman"/>
          <w:szCs w:val="24"/>
        </w:rPr>
      </w:pPr>
    </w:p>
    <w:p w14:paraId="36DF6D0B" w14:textId="5970CAD4" w:rsidR="00143CE6" w:rsidRDefault="00487420">
      <w:pPr>
        <w:rPr>
          <w:rFonts w:ascii="Times New Roman" w:hAnsi="Times New Roman" w:cs="Times New Roman"/>
          <w:color w:val="auto"/>
          <w:szCs w:val="24"/>
        </w:rPr>
      </w:pPr>
      <w:r>
        <w:rPr>
          <w:rFonts w:ascii="Times New Roman" w:hAnsi="Times New Roman" w:cs="Times New Roman"/>
          <w:b/>
          <w:color w:val="auto"/>
          <w:szCs w:val="24"/>
        </w:rPr>
        <w:t>Call to order:</w:t>
      </w:r>
      <w:r>
        <w:rPr>
          <w:rFonts w:ascii="Times New Roman" w:hAnsi="Times New Roman" w:cs="Times New Roman"/>
          <w:color w:val="auto"/>
          <w:szCs w:val="24"/>
        </w:rPr>
        <w:br/>
      </w:r>
      <w:r>
        <w:rPr>
          <w:rFonts w:ascii="Times New Roman" w:hAnsi="Times New Roman" w:cs="Times New Roman"/>
          <w:color w:val="auto"/>
          <w:szCs w:val="24"/>
        </w:rPr>
        <w:br/>
        <w:t xml:space="preserve">Members in attendance: President Mike Lamonica (LA), Vice President Mike West (MW), </w:t>
      </w:r>
      <w:r w:rsidR="00596667">
        <w:rPr>
          <w:rFonts w:ascii="Times New Roman" w:hAnsi="Times New Roman" w:cs="Times New Roman"/>
          <w:color w:val="auto"/>
          <w:szCs w:val="24"/>
        </w:rPr>
        <w:t>Secretary</w:t>
      </w:r>
      <w:r w:rsidR="002212E9">
        <w:rPr>
          <w:rFonts w:ascii="Times New Roman" w:hAnsi="Times New Roman" w:cs="Times New Roman"/>
          <w:color w:val="auto"/>
          <w:szCs w:val="24"/>
        </w:rPr>
        <w:t xml:space="preserve"> Mark Nevatt (NT),</w:t>
      </w:r>
      <w:r>
        <w:rPr>
          <w:rFonts w:ascii="Times New Roman" w:hAnsi="Times New Roman" w:cs="Times New Roman"/>
          <w:color w:val="auto"/>
          <w:szCs w:val="24"/>
        </w:rPr>
        <w:t xml:space="preserve"> </w:t>
      </w:r>
      <w:r w:rsidR="00A955E0">
        <w:rPr>
          <w:rFonts w:ascii="Times New Roman" w:hAnsi="Times New Roman" w:cs="Times New Roman"/>
          <w:color w:val="auto"/>
          <w:szCs w:val="24"/>
        </w:rPr>
        <w:t>Treasurer Spencer Cocanour (SC)</w:t>
      </w:r>
      <w:r w:rsidR="00CB7507">
        <w:rPr>
          <w:rFonts w:ascii="Times New Roman" w:hAnsi="Times New Roman" w:cs="Times New Roman"/>
          <w:color w:val="auto"/>
          <w:szCs w:val="24"/>
        </w:rPr>
        <w:t>,</w:t>
      </w:r>
      <w:r w:rsidR="00A955E0">
        <w:rPr>
          <w:rFonts w:ascii="Times New Roman" w:hAnsi="Times New Roman" w:cs="Times New Roman"/>
          <w:color w:val="auto"/>
          <w:szCs w:val="24"/>
        </w:rPr>
        <w:t xml:space="preserve"> </w:t>
      </w:r>
      <w:r>
        <w:rPr>
          <w:rFonts w:ascii="Times New Roman" w:hAnsi="Times New Roman" w:cs="Times New Roman"/>
          <w:color w:val="auto"/>
          <w:szCs w:val="24"/>
        </w:rPr>
        <w:t xml:space="preserve">Board Member Kyle Stanbro (KS), </w:t>
      </w:r>
      <w:r w:rsidR="002E59E3">
        <w:rPr>
          <w:rFonts w:ascii="Times New Roman" w:hAnsi="Times New Roman" w:cs="Times New Roman"/>
          <w:color w:val="auto"/>
          <w:szCs w:val="24"/>
        </w:rPr>
        <w:t xml:space="preserve">Board Member </w:t>
      </w:r>
    </w:p>
    <w:p w14:paraId="709B4DA5" w14:textId="711A17A8" w:rsidR="00143CE6" w:rsidRDefault="00FD7ED1">
      <w:pPr>
        <w:rPr>
          <w:rFonts w:ascii="Times New Roman" w:hAnsi="Times New Roman" w:cs="Times New Roman"/>
          <w:color w:val="auto"/>
          <w:szCs w:val="24"/>
        </w:rPr>
      </w:pPr>
      <w:r>
        <w:rPr>
          <w:rFonts w:ascii="Times New Roman" w:hAnsi="Times New Roman" w:cs="Times New Roman"/>
          <w:color w:val="auto"/>
          <w:szCs w:val="24"/>
        </w:rPr>
        <w:br/>
      </w:r>
      <w:r w:rsidR="00487420">
        <w:rPr>
          <w:rFonts w:ascii="Times New Roman" w:hAnsi="Times New Roman" w:cs="Times New Roman"/>
          <w:color w:val="auto"/>
          <w:szCs w:val="24"/>
        </w:rPr>
        <w:t>Guests</w:t>
      </w:r>
      <w:r w:rsidR="00D97216">
        <w:rPr>
          <w:rFonts w:ascii="Times New Roman" w:hAnsi="Times New Roman" w:cs="Times New Roman"/>
          <w:color w:val="auto"/>
          <w:szCs w:val="24"/>
        </w:rPr>
        <w:t>:</w:t>
      </w:r>
      <w:r w:rsidR="00DA6534">
        <w:rPr>
          <w:rFonts w:ascii="Times New Roman" w:hAnsi="Times New Roman" w:cs="Times New Roman"/>
          <w:color w:val="auto"/>
          <w:szCs w:val="24"/>
        </w:rPr>
        <w:t xml:space="preserve"> </w:t>
      </w:r>
      <w:r>
        <w:rPr>
          <w:rFonts w:ascii="Times New Roman" w:hAnsi="Times New Roman" w:cs="Times New Roman"/>
          <w:color w:val="auto"/>
          <w:szCs w:val="24"/>
        </w:rPr>
        <w:t>Dre Dellinger</w:t>
      </w:r>
      <w:r w:rsidR="0090375F">
        <w:rPr>
          <w:rFonts w:ascii="Times New Roman" w:hAnsi="Times New Roman" w:cs="Times New Roman"/>
          <w:color w:val="auto"/>
          <w:szCs w:val="24"/>
        </w:rPr>
        <w:t>, John Hill, Chris Messina</w:t>
      </w:r>
    </w:p>
    <w:p w14:paraId="2A8AC03B" w14:textId="77777777" w:rsidR="00604108" w:rsidRDefault="00604108">
      <w:pPr>
        <w:rPr>
          <w:rFonts w:ascii="Times New Roman" w:hAnsi="Times New Roman" w:cs="Times New Roman"/>
          <w:color w:val="auto"/>
          <w:szCs w:val="24"/>
        </w:rPr>
      </w:pPr>
    </w:p>
    <w:p w14:paraId="4136ADF1" w14:textId="77777777" w:rsidR="00CA4EC1" w:rsidRDefault="00CA4EC1" w:rsidP="00533462">
      <w:pPr>
        <w:shd w:val="clear" w:color="auto" w:fill="FFFFFF"/>
        <w:rPr>
          <w:rFonts w:ascii="Times New Roman" w:eastAsia="Times New Roman" w:hAnsi="Times New Roman" w:cs="Times New Roman"/>
          <w:b/>
          <w:bCs/>
          <w:color w:val="222222"/>
          <w:szCs w:val="24"/>
        </w:rPr>
      </w:pPr>
    </w:p>
    <w:p w14:paraId="1AE87F06" w14:textId="0CC652F3" w:rsidR="005B6ED1" w:rsidRPr="005B6ED1" w:rsidRDefault="005B6ED1" w:rsidP="005B6ED1">
      <w:pPr>
        <w:shd w:val="clear" w:color="auto" w:fill="FFFFFF"/>
        <w:rPr>
          <w:rFonts w:ascii="Times New Roman" w:eastAsia="Times New Roman" w:hAnsi="Times New Roman" w:cs="Times New Roman"/>
          <w:b/>
          <w:bCs/>
          <w:color w:val="222222"/>
          <w:szCs w:val="24"/>
        </w:rPr>
      </w:pPr>
      <w:r w:rsidRPr="00961CDF">
        <w:rPr>
          <w:rFonts w:ascii="Times New Roman" w:eastAsia="Times New Roman" w:hAnsi="Times New Roman" w:cs="Times New Roman"/>
          <w:b/>
          <w:bCs/>
          <w:color w:val="auto"/>
          <w:szCs w:val="24"/>
          <w:u w:val="single"/>
        </w:rPr>
        <w:t xml:space="preserve">Principle </w:t>
      </w:r>
      <w:r>
        <w:rPr>
          <w:rFonts w:ascii="Times New Roman" w:eastAsia="Times New Roman" w:hAnsi="Times New Roman" w:cs="Times New Roman"/>
          <w:b/>
          <w:bCs/>
          <w:color w:val="auto"/>
          <w:szCs w:val="24"/>
          <w:u w:val="single"/>
        </w:rPr>
        <w:t>P</w:t>
      </w:r>
      <w:r w:rsidRPr="00961CDF">
        <w:rPr>
          <w:rFonts w:ascii="Times New Roman" w:eastAsia="Times New Roman" w:hAnsi="Times New Roman" w:cs="Times New Roman"/>
          <w:b/>
          <w:bCs/>
          <w:color w:val="auto"/>
          <w:szCs w:val="24"/>
          <w:u w:val="single"/>
        </w:rPr>
        <w:t>ositions</w:t>
      </w:r>
      <w:r>
        <w:rPr>
          <w:rFonts w:ascii="Times New Roman" w:eastAsia="Times New Roman" w:hAnsi="Times New Roman" w:cs="Times New Roman"/>
          <w:b/>
          <w:bCs/>
          <w:color w:val="auto"/>
          <w:szCs w:val="24"/>
          <w:u w:val="single"/>
        </w:rPr>
        <w:t xml:space="preserve"> CCA Board</w:t>
      </w:r>
      <w:r w:rsidRPr="00961CDF">
        <w:rPr>
          <w:rFonts w:ascii="Times New Roman" w:eastAsia="Times New Roman" w:hAnsi="Times New Roman" w:cs="Times New Roman"/>
          <w:b/>
          <w:bCs/>
          <w:color w:val="auto"/>
          <w:szCs w:val="24"/>
          <w:u w:val="single"/>
        </w:rPr>
        <w:t>:</w:t>
      </w:r>
      <w:r>
        <w:rPr>
          <w:rFonts w:ascii="Times New Roman" w:eastAsia="Times New Roman" w:hAnsi="Times New Roman" w:cs="Times New Roman"/>
          <w:b/>
          <w:bCs/>
          <w:color w:val="auto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b/>
          <w:bCs/>
          <w:color w:val="auto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b/>
          <w:bCs/>
          <w:color w:val="auto"/>
          <w:szCs w:val="24"/>
          <w:u w:val="single"/>
        </w:rPr>
        <w:tab/>
        <w:t>CCF Board Members</w:t>
      </w:r>
    </w:p>
    <w:p w14:paraId="645DD0E2" w14:textId="77777777" w:rsidR="005B6ED1" w:rsidRDefault="005B6ED1" w:rsidP="009F0CBF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>
        <w:rPr>
          <w:rFonts w:ascii="Times New Roman" w:eastAsia="Times New Roman" w:hAnsi="Times New Roman" w:cs="Times New Roman"/>
          <w:color w:val="auto"/>
          <w:szCs w:val="24"/>
        </w:rPr>
        <w:t>President – Mike Lamonica</w:t>
      </w:r>
      <w:r>
        <w:rPr>
          <w:rFonts w:ascii="Times New Roman" w:eastAsia="Times New Roman" w:hAnsi="Times New Roman" w:cs="Times New Roman"/>
          <w:color w:val="auto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Cs w:val="24"/>
        </w:rPr>
        <w:tab/>
        <w:t>Mike Lamonica</w:t>
      </w:r>
    </w:p>
    <w:p w14:paraId="7E2367C8" w14:textId="77777777" w:rsidR="005B6ED1" w:rsidRDefault="005B6ED1" w:rsidP="009F0CBF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>
        <w:rPr>
          <w:rFonts w:ascii="Times New Roman" w:eastAsia="Times New Roman" w:hAnsi="Times New Roman" w:cs="Times New Roman"/>
          <w:color w:val="auto"/>
          <w:szCs w:val="24"/>
        </w:rPr>
        <w:t>Vice President – Mike West</w:t>
      </w:r>
      <w:r>
        <w:rPr>
          <w:rFonts w:ascii="Times New Roman" w:eastAsia="Times New Roman" w:hAnsi="Times New Roman" w:cs="Times New Roman"/>
          <w:color w:val="auto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Cs w:val="24"/>
        </w:rPr>
        <w:tab/>
        <w:t>Kyle Stanbro</w:t>
      </w:r>
    </w:p>
    <w:p w14:paraId="2F516343" w14:textId="4BEDC8F3" w:rsidR="005B6ED1" w:rsidRDefault="005B6ED1" w:rsidP="009F0CBF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>
        <w:rPr>
          <w:rFonts w:ascii="Times New Roman" w:eastAsia="Times New Roman" w:hAnsi="Times New Roman" w:cs="Times New Roman"/>
          <w:color w:val="auto"/>
          <w:szCs w:val="24"/>
        </w:rPr>
        <w:t>Secretary – Mark Nevatt</w:t>
      </w:r>
      <w:r>
        <w:rPr>
          <w:rFonts w:ascii="Times New Roman" w:eastAsia="Times New Roman" w:hAnsi="Times New Roman" w:cs="Times New Roman"/>
          <w:color w:val="auto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Cs w:val="24"/>
        </w:rPr>
        <w:tab/>
        <w:t>Mark Nevatt</w:t>
      </w:r>
    </w:p>
    <w:p w14:paraId="6059C1B4" w14:textId="28E60479" w:rsidR="005B6ED1" w:rsidRDefault="005B6ED1" w:rsidP="009F0CBF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>
        <w:rPr>
          <w:rFonts w:ascii="Times New Roman" w:eastAsia="Times New Roman" w:hAnsi="Times New Roman" w:cs="Times New Roman"/>
          <w:color w:val="auto"/>
          <w:szCs w:val="24"/>
        </w:rPr>
        <w:t>Treasurer – Spencer Cocanour</w:t>
      </w:r>
      <w:r>
        <w:rPr>
          <w:rFonts w:ascii="Times New Roman" w:eastAsia="Times New Roman" w:hAnsi="Times New Roman" w:cs="Times New Roman"/>
          <w:color w:val="auto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Cs w:val="24"/>
        </w:rPr>
        <w:tab/>
        <w:t>Spencer Cocanour</w:t>
      </w:r>
    </w:p>
    <w:p w14:paraId="6E68F15A" w14:textId="0F61B855" w:rsidR="005B6ED1" w:rsidRPr="00ED6B58" w:rsidRDefault="005B6ED1" w:rsidP="009F0CBF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>
        <w:rPr>
          <w:rFonts w:ascii="Times New Roman" w:eastAsia="Times New Roman" w:hAnsi="Times New Roman" w:cs="Times New Roman"/>
          <w:color w:val="auto"/>
          <w:szCs w:val="24"/>
        </w:rPr>
        <w:t>KS</w:t>
      </w:r>
      <w:r w:rsidRPr="00ED6B58">
        <w:rPr>
          <w:rFonts w:ascii="Times New Roman" w:eastAsia="Times New Roman" w:hAnsi="Times New Roman" w:cs="Times New Roman"/>
          <w:color w:val="auto"/>
          <w:szCs w:val="24"/>
        </w:rPr>
        <w:t xml:space="preserve"> motioned to keep the </w:t>
      </w:r>
      <w:proofErr w:type="gramStart"/>
      <w:r w:rsidR="00FA24BF" w:rsidRPr="00ED6B58">
        <w:rPr>
          <w:rFonts w:ascii="Times New Roman" w:eastAsia="Times New Roman" w:hAnsi="Times New Roman" w:cs="Times New Roman"/>
          <w:color w:val="auto"/>
          <w:szCs w:val="24"/>
        </w:rPr>
        <w:t>Principal</w:t>
      </w:r>
      <w:proofErr w:type="gramEnd"/>
      <w:r w:rsidR="00FA24BF">
        <w:rPr>
          <w:rFonts w:ascii="Times New Roman" w:eastAsia="Times New Roman" w:hAnsi="Times New Roman" w:cs="Times New Roman"/>
          <w:color w:val="auto"/>
          <w:szCs w:val="24"/>
        </w:rPr>
        <w:t xml:space="preserve"> posi</w:t>
      </w:r>
      <w:r w:rsidRPr="00ED6B58">
        <w:rPr>
          <w:rFonts w:ascii="Times New Roman" w:eastAsia="Times New Roman" w:hAnsi="Times New Roman" w:cs="Times New Roman"/>
          <w:color w:val="auto"/>
          <w:szCs w:val="24"/>
        </w:rPr>
        <w:t>tions for the CCA</w:t>
      </w:r>
      <w:r>
        <w:rPr>
          <w:rFonts w:ascii="Times New Roman" w:eastAsia="Times New Roman" w:hAnsi="Times New Roman" w:cs="Times New Roman"/>
          <w:color w:val="auto"/>
          <w:szCs w:val="24"/>
        </w:rPr>
        <w:t xml:space="preserve"> and CCF</w:t>
      </w:r>
      <w:r w:rsidRPr="00ED6B58">
        <w:rPr>
          <w:rFonts w:ascii="Times New Roman" w:eastAsia="Times New Roman" w:hAnsi="Times New Roman" w:cs="Times New Roman"/>
          <w:color w:val="auto"/>
          <w:szCs w:val="24"/>
        </w:rPr>
        <w:t xml:space="preserve"> Board with the same </w:t>
      </w:r>
      <w:r w:rsidR="009C660B" w:rsidRPr="00ED6B58">
        <w:rPr>
          <w:rFonts w:ascii="Times New Roman" w:eastAsia="Times New Roman" w:hAnsi="Times New Roman" w:cs="Times New Roman"/>
          <w:color w:val="auto"/>
          <w:szCs w:val="24"/>
        </w:rPr>
        <w:t>principles</w:t>
      </w:r>
      <w:r w:rsidRPr="00ED6B58">
        <w:rPr>
          <w:rFonts w:ascii="Times New Roman" w:eastAsia="Times New Roman" w:hAnsi="Times New Roman" w:cs="Times New Roman"/>
          <w:color w:val="auto"/>
          <w:szCs w:val="24"/>
        </w:rPr>
        <w:t xml:space="preserve"> as 202</w:t>
      </w:r>
      <w:r>
        <w:rPr>
          <w:rFonts w:ascii="Times New Roman" w:eastAsia="Times New Roman" w:hAnsi="Times New Roman" w:cs="Times New Roman"/>
          <w:color w:val="auto"/>
          <w:szCs w:val="24"/>
        </w:rPr>
        <w:t>5</w:t>
      </w:r>
      <w:r w:rsidRPr="00ED6B58">
        <w:rPr>
          <w:rFonts w:ascii="Times New Roman" w:eastAsia="Times New Roman" w:hAnsi="Times New Roman" w:cs="Times New Roman"/>
          <w:color w:val="auto"/>
          <w:szCs w:val="24"/>
        </w:rPr>
        <w:t xml:space="preserve">. </w:t>
      </w:r>
      <w:r>
        <w:rPr>
          <w:rFonts w:ascii="Times New Roman" w:eastAsia="Times New Roman" w:hAnsi="Times New Roman" w:cs="Times New Roman"/>
          <w:color w:val="auto"/>
          <w:szCs w:val="24"/>
        </w:rPr>
        <w:t>MW</w:t>
      </w:r>
      <w:r w:rsidRPr="00ED6B58">
        <w:rPr>
          <w:rFonts w:ascii="Times New Roman" w:eastAsia="Times New Roman" w:hAnsi="Times New Roman" w:cs="Times New Roman"/>
          <w:color w:val="auto"/>
          <w:szCs w:val="24"/>
        </w:rPr>
        <w:t xml:space="preserve"> seconded the motion. 5 of 7 members present voted in favor. Motion carries!</w:t>
      </w:r>
    </w:p>
    <w:p w14:paraId="329D4994" w14:textId="77777777" w:rsidR="007C2D3F" w:rsidRPr="007C2D3F" w:rsidRDefault="007C2D3F" w:rsidP="007C2D3F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b/>
          <w:bCs/>
          <w:color w:val="auto"/>
          <w:szCs w:val="24"/>
        </w:rPr>
        <w:t>Financials</w:t>
      </w:r>
    </w:p>
    <w:p w14:paraId="571C8DA7" w14:textId="77777777" w:rsidR="007C2D3F" w:rsidRPr="007C2D3F" w:rsidRDefault="007C2D3F" w:rsidP="009F0CBF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b/>
          <w:bCs/>
          <w:color w:val="auto"/>
          <w:szCs w:val="24"/>
        </w:rPr>
        <w:t>SC reported (as of February 7, 2026):</w:t>
      </w:r>
    </w:p>
    <w:p w14:paraId="7D73262B" w14:textId="77777777" w:rsidR="007C2D3F" w:rsidRPr="007C2D3F" w:rsidRDefault="007C2D3F" w:rsidP="009F0CBF">
      <w:pPr>
        <w:numPr>
          <w:ilvl w:val="1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color w:val="auto"/>
          <w:szCs w:val="24"/>
        </w:rPr>
        <w:t>$124,000 in Savings</w:t>
      </w:r>
    </w:p>
    <w:p w14:paraId="458C2C0B" w14:textId="77777777" w:rsidR="007C2D3F" w:rsidRPr="007C2D3F" w:rsidRDefault="007C2D3F" w:rsidP="009F0CBF">
      <w:pPr>
        <w:numPr>
          <w:ilvl w:val="1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color w:val="auto"/>
          <w:szCs w:val="24"/>
        </w:rPr>
        <w:t>$35,700 (additional funds/account balance noted)</w:t>
      </w:r>
    </w:p>
    <w:p w14:paraId="2D82758B" w14:textId="77777777" w:rsidR="007C2D3F" w:rsidRPr="007C2D3F" w:rsidRDefault="007C2D3F" w:rsidP="009F0CBF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b/>
          <w:bCs/>
          <w:color w:val="auto"/>
          <w:szCs w:val="24"/>
        </w:rPr>
        <w:t>National:</w:t>
      </w:r>
    </w:p>
    <w:p w14:paraId="00E41D48" w14:textId="77777777" w:rsidR="007C2D3F" w:rsidRPr="007C2D3F" w:rsidRDefault="007C2D3F" w:rsidP="009F0CBF">
      <w:pPr>
        <w:numPr>
          <w:ilvl w:val="1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color w:val="auto"/>
          <w:szCs w:val="24"/>
        </w:rPr>
        <w:t>$257.00 – JD Burch</w:t>
      </w:r>
    </w:p>
    <w:p w14:paraId="4A440715" w14:textId="77777777" w:rsidR="007C2D3F" w:rsidRPr="007C2D3F" w:rsidRDefault="007C2D3F" w:rsidP="009F0CBF">
      <w:pPr>
        <w:numPr>
          <w:ilvl w:val="1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color w:val="auto"/>
          <w:szCs w:val="24"/>
        </w:rPr>
        <w:t>$1,100.00 – Exceptional Circumstances</w:t>
      </w:r>
    </w:p>
    <w:p w14:paraId="2ED085C0" w14:textId="77777777" w:rsidR="007C2D3F" w:rsidRPr="007C2D3F" w:rsidRDefault="00000000" w:rsidP="007C2D3F">
      <w:pPr>
        <w:rPr>
          <w:rFonts w:ascii="Times New Roman" w:eastAsia="Times New Roman" w:hAnsi="Times New Roman" w:cs="Times New Roman"/>
          <w:color w:val="auto"/>
          <w:szCs w:val="24"/>
        </w:rPr>
      </w:pPr>
      <w:r>
        <w:rPr>
          <w:rFonts w:ascii="Times New Roman" w:eastAsia="Times New Roman" w:hAnsi="Times New Roman" w:cs="Times New Roman"/>
          <w:noProof/>
          <w:color w:val="auto"/>
          <w:szCs w:val="24"/>
        </w:rPr>
        <w:pict w14:anchorId="40E1001F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10A7E2E1" w14:textId="77777777" w:rsidR="007C2D3F" w:rsidRPr="007C2D3F" w:rsidRDefault="007C2D3F" w:rsidP="007C2D3F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b/>
          <w:bCs/>
          <w:color w:val="auto"/>
          <w:szCs w:val="24"/>
        </w:rPr>
        <w:t>Accounting &amp; Expenses</w:t>
      </w:r>
    </w:p>
    <w:p w14:paraId="13B79A32" w14:textId="77777777" w:rsidR="007C2D3F" w:rsidRPr="007C2D3F" w:rsidRDefault="007C2D3F" w:rsidP="009F0CBF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color w:val="auto"/>
          <w:szCs w:val="24"/>
        </w:rPr>
        <w:t>Renewed Wix subscription:</w:t>
      </w:r>
    </w:p>
    <w:p w14:paraId="05A33C72" w14:textId="77777777" w:rsidR="007C2D3F" w:rsidRPr="007C2D3F" w:rsidRDefault="007C2D3F" w:rsidP="009F0CBF">
      <w:pPr>
        <w:numPr>
          <w:ilvl w:val="1"/>
          <w:numId w:val="1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color w:val="auto"/>
          <w:szCs w:val="24"/>
        </w:rPr>
        <w:t>Database coverage for 3 years</w:t>
      </w:r>
    </w:p>
    <w:p w14:paraId="62529171" w14:textId="77777777" w:rsidR="007C2D3F" w:rsidRPr="007C2D3F" w:rsidRDefault="00000000" w:rsidP="007C2D3F">
      <w:pPr>
        <w:rPr>
          <w:rFonts w:ascii="Times New Roman" w:eastAsia="Times New Roman" w:hAnsi="Times New Roman" w:cs="Times New Roman"/>
          <w:color w:val="auto"/>
          <w:szCs w:val="24"/>
        </w:rPr>
      </w:pPr>
      <w:r>
        <w:rPr>
          <w:rFonts w:ascii="Times New Roman" w:eastAsia="Times New Roman" w:hAnsi="Times New Roman" w:cs="Times New Roman"/>
          <w:noProof/>
          <w:color w:val="auto"/>
          <w:szCs w:val="24"/>
        </w:rPr>
        <w:pict w14:anchorId="12CE8BD7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345457F3" w14:textId="77777777" w:rsidR="00825D0A" w:rsidRDefault="00825D0A" w:rsidP="007C2D3F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color w:val="auto"/>
          <w:szCs w:val="24"/>
        </w:rPr>
      </w:pPr>
    </w:p>
    <w:p w14:paraId="24D1E25E" w14:textId="77777777" w:rsidR="003C7D2F" w:rsidRDefault="003C7D2F" w:rsidP="007C2D3F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color w:val="auto"/>
          <w:szCs w:val="24"/>
        </w:rPr>
      </w:pPr>
    </w:p>
    <w:p w14:paraId="14A28674" w14:textId="02DE4A37" w:rsidR="007C2D3F" w:rsidRPr="007C2D3F" w:rsidRDefault="007C2D3F" w:rsidP="007C2D3F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b/>
          <w:bCs/>
          <w:color w:val="auto"/>
          <w:szCs w:val="24"/>
        </w:rPr>
        <w:lastRenderedPageBreak/>
        <w:t>Investment Motion</w:t>
      </w:r>
    </w:p>
    <w:p w14:paraId="3A0CC0EB" w14:textId="77777777" w:rsidR="007C2D3F" w:rsidRPr="007C2D3F" w:rsidRDefault="007C2D3F" w:rsidP="009F0CBF">
      <w:pPr>
        <w:numPr>
          <w:ilvl w:val="0"/>
          <w:numId w:val="1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color w:val="auto"/>
          <w:szCs w:val="24"/>
        </w:rPr>
        <w:t>Motion proposed for the board to:</w:t>
      </w:r>
    </w:p>
    <w:p w14:paraId="1651DABB" w14:textId="77777777" w:rsidR="007C2D3F" w:rsidRPr="007C2D3F" w:rsidRDefault="007C2D3F" w:rsidP="009F0CBF">
      <w:pPr>
        <w:numPr>
          <w:ilvl w:val="1"/>
          <w:numId w:val="1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color w:val="auto"/>
          <w:szCs w:val="24"/>
        </w:rPr>
        <w:t>Follow the foundation’s model</w:t>
      </w:r>
    </w:p>
    <w:p w14:paraId="5D40E5DD" w14:textId="77777777" w:rsidR="007C2D3F" w:rsidRPr="007C2D3F" w:rsidRDefault="007C2D3F" w:rsidP="009F0CBF">
      <w:pPr>
        <w:numPr>
          <w:ilvl w:val="1"/>
          <w:numId w:val="1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color w:val="auto"/>
          <w:szCs w:val="24"/>
        </w:rPr>
        <w:t>Allocate a portion of savings into a Vanguard Investment Account</w:t>
      </w:r>
    </w:p>
    <w:p w14:paraId="1DBF3664" w14:textId="77777777" w:rsidR="007C2D3F" w:rsidRPr="007C2D3F" w:rsidRDefault="007C2D3F" w:rsidP="009F0CBF">
      <w:pPr>
        <w:numPr>
          <w:ilvl w:val="0"/>
          <w:numId w:val="1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b/>
          <w:bCs/>
          <w:color w:val="auto"/>
          <w:szCs w:val="24"/>
        </w:rPr>
        <w:t>LA</w:t>
      </w:r>
      <w:r w:rsidRPr="007C2D3F">
        <w:rPr>
          <w:rFonts w:ascii="Times New Roman" w:eastAsia="Times New Roman" w:hAnsi="Times New Roman" w:cs="Times New Roman"/>
          <w:color w:val="auto"/>
          <w:szCs w:val="24"/>
        </w:rPr>
        <w:t xml:space="preserve"> motioned to place $100,000 into an Investment Account</w:t>
      </w:r>
    </w:p>
    <w:p w14:paraId="4B964B68" w14:textId="77777777" w:rsidR="007C2D3F" w:rsidRPr="007C2D3F" w:rsidRDefault="007C2D3F" w:rsidP="009F0CBF">
      <w:pPr>
        <w:numPr>
          <w:ilvl w:val="0"/>
          <w:numId w:val="1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b/>
          <w:bCs/>
          <w:color w:val="auto"/>
          <w:szCs w:val="24"/>
        </w:rPr>
        <w:t>MW</w:t>
      </w:r>
      <w:r w:rsidRPr="007C2D3F">
        <w:rPr>
          <w:rFonts w:ascii="Times New Roman" w:eastAsia="Times New Roman" w:hAnsi="Times New Roman" w:cs="Times New Roman"/>
          <w:color w:val="auto"/>
          <w:szCs w:val="24"/>
        </w:rPr>
        <w:t xml:space="preserve"> seconded the motion</w:t>
      </w:r>
    </w:p>
    <w:p w14:paraId="5FD7ADA5" w14:textId="77777777" w:rsidR="007C2D3F" w:rsidRPr="007C2D3F" w:rsidRDefault="007C2D3F" w:rsidP="009F0CBF">
      <w:pPr>
        <w:numPr>
          <w:ilvl w:val="0"/>
          <w:numId w:val="1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color w:val="auto"/>
          <w:szCs w:val="24"/>
        </w:rPr>
        <w:t>All in favor – Motion passed</w:t>
      </w:r>
    </w:p>
    <w:p w14:paraId="1C25AA23" w14:textId="77777777" w:rsidR="007C2D3F" w:rsidRPr="007C2D3F" w:rsidRDefault="007C2D3F" w:rsidP="007C2D3F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b/>
          <w:bCs/>
          <w:color w:val="auto"/>
          <w:szCs w:val="24"/>
        </w:rPr>
        <w:t>Donations</w:t>
      </w:r>
    </w:p>
    <w:p w14:paraId="6BFCCA11" w14:textId="77777777" w:rsidR="007C2D3F" w:rsidRPr="007C2D3F" w:rsidRDefault="007C2D3F" w:rsidP="009F0CBF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color w:val="auto"/>
          <w:szCs w:val="24"/>
        </w:rPr>
        <w:t>Positive feedback from supporters about current initiatives</w:t>
      </w:r>
    </w:p>
    <w:p w14:paraId="5BE0E7B5" w14:textId="77777777" w:rsidR="007C2D3F" w:rsidRPr="007C2D3F" w:rsidRDefault="007C2D3F" w:rsidP="009F0CBF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color w:val="auto"/>
          <w:szCs w:val="24"/>
        </w:rPr>
        <w:t xml:space="preserve">Regular donations averaging </w:t>
      </w:r>
      <w:r w:rsidRPr="007C2D3F">
        <w:rPr>
          <w:rFonts w:ascii="Times New Roman" w:eastAsia="Times New Roman" w:hAnsi="Times New Roman" w:cs="Times New Roman"/>
          <w:b/>
          <w:bCs/>
          <w:color w:val="auto"/>
          <w:szCs w:val="24"/>
        </w:rPr>
        <w:t>$200–$300 monthly</w:t>
      </w:r>
    </w:p>
    <w:p w14:paraId="72574381" w14:textId="77777777" w:rsidR="007C2D3F" w:rsidRPr="007C2D3F" w:rsidRDefault="007C2D3F" w:rsidP="007C2D3F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b/>
          <w:bCs/>
          <w:color w:val="auto"/>
          <w:szCs w:val="24"/>
        </w:rPr>
        <w:t>Insurance for 2026 Reunions</w:t>
      </w:r>
    </w:p>
    <w:p w14:paraId="18C59D3C" w14:textId="77777777" w:rsidR="007C2D3F" w:rsidRPr="007C2D3F" w:rsidRDefault="007C2D3F" w:rsidP="009F0CBF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b/>
          <w:bCs/>
          <w:color w:val="auto"/>
          <w:szCs w:val="24"/>
        </w:rPr>
        <w:t>LA</w:t>
      </w:r>
      <w:r w:rsidRPr="007C2D3F">
        <w:rPr>
          <w:rFonts w:ascii="Times New Roman" w:eastAsia="Times New Roman" w:hAnsi="Times New Roman" w:cs="Times New Roman"/>
          <w:color w:val="auto"/>
          <w:szCs w:val="24"/>
        </w:rPr>
        <w:t xml:space="preserve"> directed </w:t>
      </w:r>
      <w:r w:rsidRPr="007C2D3F">
        <w:rPr>
          <w:rFonts w:ascii="Times New Roman" w:eastAsia="Times New Roman" w:hAnsi="Times New Roman" w:cs="Times New Roman"/>
          <w:b/>
          <w:bCs/>
          <w:color w:val="auto"/>
          <w:szCs w:val="24"/>
        </w:rPr>
        <w:t>SC</w:t>
      </w:r>
      <w:r w:rsidRPr="007C2D3F">
        <w:rPr>
          <w:rFonts w:ascii="Times New Roman" w:eastAsia="Times New Roman" w:hAnsi="Times New Roman" w:cs="Times New Roman"/>
          <w:color w:val="auto"/>
          <w:szCs w:val="24"/>
        </w:rPr>
        <w:t xml:space="preserve"> and </w:t>
      </w:r>
      <w:r w:rsidRPr="007C2D3F">
        <w:rPr>
          <w:rFonts w:ascii="Times New Roman" w:eastAsia="Times New Roman" w:hAnsi="Times New Roman" w:cs="Times New Roman"/>
          <w:b/>
          <w:bCs/>
          <w:color w:val="auto"/>
          <w:szCs w:val="24"/>
        </w:rPr>
        <w:t>KS</w:t>
      </w:r>
      <w:r w:rsidRPr="007C2D3F">
        <w:rPr>
          <w:rFonts w:ascii="Times New Roman" w:eastAsia="Times New Roman" w:hAnsi="Times New Roman" w:cs="Times New Roman"/>
          <w:color w:val="auto"/>
          <w:szCs w:val="24"/>
        </w:rPr>
        <w:t xml:space="preserve"> to:</w:t>
      </w:r>
    </w:p>
    <w:p w14:paraId="702DB387" w14:textId="77777777" w:rsidR="007C2D3F" w:rsidRPr="007C2D3F" w:rsidRDefault="007C2D3F" w:rsidP="009F0CBF">
      <w:pPr>
        <w:numPr>
          <w:ilvl w:val="1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color w:val="auto"/>
          <w:szCs w:val="24"/>
        </w:rPr>
        <w:t>Research</w:t>
      </w:r>
    </w:p>
    <w:p w14:paraId="244D2CBE" w14:textId="77777777" w:rsidR="007C2D3F" w:rsidRPr="007C2D3F" w:rsidRDefault="007C2D3F" w:rsidP="009F0CBF">
      <w:pPr>
        <w:numPr>
          <w:ilvl w:val="1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7C2D3F">
        <w:rPr>
          <w:rFonts w:ascii="Times New Roman" w:eastAsia="Times New Roman" w:hAnsi="Times New Roman" w:cs="Times New Roman"/>
          <w:color w:val="auto"/>
          <w:szCs w:val="24"/>
        </w:rPr>
        <w:t>Obtain insurance coverage for 2026 reunions</w:t>
      </w:r>
    </w:p>
    <w:p w14:paraId="0ED23D2B" w14:textId="77777777" w:rsidR="00500498" w:rsidRPr="00500498" w:rsidRDefault="00500498" w:rsidP="00500498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color w:val="auto"/>
          <w:szCs w:val="24"/>
        </w:rPr>
      </w:pPr>
      <w:r w:rsidRPr="00500498">
        <w:rPr>
          <w:rFonts w:ascii="Times New Roman" w:eastAsia="Times New Roman" w:hAnsi="Times New Roman" w:cs="Times New Roman"/>
          <w:b/>
          <w:bCs/>
          <w:color w:val="auto"/>
          <w:szCs w:val="24"/>
        </w:rPr>
        <w:t>Buddy Check / “Who Are Your 5?”</w:t>
      </w:r>
    </w:p>
    <w:p w14:paraId="328148A1" w14:textId="77777777" w:rsidR="00500498" w:rsidRPr="00500498" w:rsidRDefault="00500498" w:rsidP="009F0CBF">
      <w:pPr>
        <w:numPr>
          <w:ilvl w:val="0"/>
          <w:numId w:val="1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500498">
        <w:rPr>
          <w:rFonts w:ascii="Times New Roman" w:eastAsia="Times New Roman" w:hAnsi="Times New Roman" w:cs="Times New Roman"/>
          <w:color w:val="auto"/>
          <w:szCs w:val="24"/>
        </w:rPr>
        <w:t>Ongoing initiative focused on personal connection and accountability</w:t>
      </w:r>
    </w:p>
    <w:p w14:paraId="24CC1032" w14:textId="77777777" w:rsidR="00500498" w:rsidRPr="00500498" w:rsidRDefault="00500498" w:rsidP="009F0CBF">
      <w:pPr>
        <w:numPr>
          <w:ilvl w:val="0"/>
          <w:numId w:val="1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500498">
        <w:rPr>
          <w:rFonts w:ascii="Times New Roman" w:eastAsia="Times New Roman" w:hAnsi="Times New Roman" w:cs="Times New Roman"/>
          <w:color w:val="auto"/>
          <w:szCs w:val="24"/>
        </w:rPr>
        <w:t>Encouragement for members to identify their “5” key contacts</w:t>
      </w:r>
    </w:p>
    <w:p w14:paraId="4396217C" w14:textId="77777777" w:rsidR="00500498" w:rsidRPr="00500498" w:rsidRDefault="00000000" w:rsidP="00500498">
      <w:pPr>
        <w:rPr>
          <w:rFonts w:ascii="Times New Roman" w:eastAsia="Times New Roman" w:hAnsi="Times New Roman" w:cs="Times New Roman"/>
          <w:color w:val="auto"/>
          <w:szCs w:val="24"/>
        </w:rPr>
      </w:pPr>
      <w:r>
        <w:rPr>
          <w:rFonts w:ascii="Times New Roman" w:eastAsia="Times New Roman" w:hAnsi="Times New Roman" w:cs="Times New Roman"/>
          <w:noProof/>
          <w:color w:val="auto"/>
          <w:szCs w:val="24"/>
        </w:rPr>
        <w:pict w14:anchorId="68DD4603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718F6B49" w14:textId="77777777" w:rsidR="00500498" w:rsidRPr="00500498" w:rsidRDefault="00500498" w:rsidP="00500498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color w:val="auto"/>
          <w:szCs w:val="24"/>
        </w:rPr>
      </w:pPr>
      <w:r w:rsidRPr="00500498">
        <w:rPr>
          <w:rFonts w:ascii="Times New Roman" w:eastAsia="Times New Roman" w:hAnsi="Times New Roman" w:cs="Times New Roman"/>
          <w:b/>
          <w:bCs/>
          <w:color w:val="auto"/>
          <w:szCs w:val="24"/>
        </w:rPr>
        <w:t>Piloting Chapters</w:t>
      </w:r>
    </w:p>
    <w:p w14:paraId="2613B62C" w14:textId="4F621967" w:rsidR="00500498" w:rsidRPr="00500498" w:rsidRDefault="00500498" w:rsidP="009F0CBF">
      <w:pPr>
        <w:numPr>
          <w:ilvl w:val="0"/>
          <w:numId w:val="1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500498">
        <w:rPr>
          <w:rFonts w:ascii="Times New Roman" w:eastAsia="Times New Roman" w:hAnsi="Times New Roman" w:cs="Times New Roman"/>
          <w:color w:val="auto"/>
          <w:szCs w:val="24"/>
        </w:rPr>
        <w:t xml:space="preserve">Numerous meetings </w:t>
      </w:r>
      <w:r w:rsidR="00CB7507">
        <w:rPr>
          <w:rFonts w:ascii="Times New Roman" w:eastAsia="Times New Roman" w:hAnsi="Times New Roman" w:cs="Times New Roman"/>
          <w:color w:val="auto"/>
          <w:szCs w:val="24"/>
        </w:rPr>
        <w:t xml:space="preserve">have been </w:t>
      </w:r>
      <w:r w:rsidRPr="00500498">
        <w:rPr>
          <w:rFonts w:ascii="Times New Roman" w:eastAsia="Times New Roman" w:hAnsi="Times New Roman" w:cs="Times New Roman"/>
          <w:color w:val="auto"/>
          <w:szCs w:val="24"/>
        </w:rPr>
        <w:t xml:space="preserve">held regarding </w:t>
      </w:r>
      <w:r w:rsidR="00CB7507">
        <w:rPr>
          <w:rFonts w:ascii="Times New Roman" w:eastAsia="Times New Roman" w:hAnsi="Times New Roman" w:cs="Times New Roman"/>
          <w:color w:val="auto"/>
          <w:szCs w:val="24"/>
        </w:rPr>
        <w:t xml:space="preserve">the </w:t>
      </w:r>
      <w:r w:rsidRPr="00500498">
        <w:rPr>
          <w:rFonts w:ascii="Times New Roman" w:eastAsia="Times New Roman" w:hAnsi="Times New Roman" w:cs="Times New Roman"/>
          <w:color w:val="auto"/>
          <w:szCs w:val="24"/>
        </w:rPr>
        <w:t>chapter pilot program</w:t>
      </w:r>
    </w:p>
    <w:p w14:paraId="5D408A21" w14:textId="77777777" w:rsidR="00500498" w:rsidRPr="00500498" w:rsidRDefault="00500498" w:rsidP="009F0CBF">
      <w:pPr>
        <w:numPr>
          <w:ilvl w:val="0"/>
          <w:numId w:val="1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500498">
        <w:rPr>
          <w:rFonts w:ascii="Times New Roman" w:eastAsia="Times New Roman" w:hAnsi="Times New Roman" w:cs="Times New Roman"/>
          <w:color w:val="auto"/>
          <w:szCs w:val="24"/>
        </w:rPr>
        <w:t>Plan to move forward with pilot efforts</w:t>
      </w:r>
    </w:p>
    <w:p w14:paraId="0FFFED28" w14:textId="77777777" w:rsidR="00500498" w:rsidRPr="00500498" w:rsidRDefault="00500498" w:rsidP="009F0CBF">
      <w:pPr>
        <w:numPr>
          <w:ilvl w:val="1"/>
          <w:numId w:val="1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500498">
        <w:rPr>
          <w:rFonts w:ascii="Times New Roman" w:eastAsia="Times New Roman" w:hAnsi="Times New Roman" w:cs="Times New Roman"/>
          <w:b/>
          <w:bCs/>
          <w:color w:val="auto"/>
          <w:szCs w:val="24"/>
        </w:rPr>
        <w:t>North Carolina</w:t>
      </w:r>
    </w:p>
    <w:p w14:paraId="6839D0D9" w14:textId="77777777" w:rsidR="00500498" w:rsidRPr="00500498" w:rsidRDefault="00500498" w:rsidP="009F0CBF">
      <w:pPr>
        <w:numPr>
          <w:ilvl w:val="1"/>
          <w:numId w:val="1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500498">
        <w:rPr>
          <w:rFonts w:ascii="Times New Roman" w:eastAsia="Times New Roman" w:hAnsi="Times New Roman" w:cs="Times New Roman"/>
          <w:b/>
          <w:bCs/>
          <w:color w:val="auto"/>
          <w:szCs w:val="24"/>
        </w:rPr>
        <w:t>Idaho</w:t>
      </w:r>
    </w:p>
    <w:p w14:paraId="0D0E1350" w14:textId="77777777" w:rsidR="00500498" w:rsidRPr="00500498" w:rsidRDefault="00500498" w:rsidP="009F0CBF">
      <w:pPr>
        <w:numPr>
          <w:ilvl w:val="0"/>
          <w:numId w:val="1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500498">
        <w:rPr>
          <w:rFonts w:ascii="Times New Roman" w:eastAsia="Times New Roman" w:hAnsi="Times New Roman" w:cs="Times New Roman"/>
          <w:color w:val="auto"/>
          <w:szCs w:val="24"/>
        </w:rPr>
        <w:t>Two groups concluded that additional chapters are not needed at this time</w:t>
      </w:r>
    </w:p>
    <w:p w14:paraId="7007AEEA" w14:textId="77777777" w:rsidR="00500498" w:rsidRPr="00500498" w:rsidRDefault="00000000" w:rsidP="00500498">
      <w:pPr>
        <w:rPr>
          <w:rFonts w:ascii="Times New Roman" w:eastAsia="Times New Roman" w:hAnsi="Times New Roman" w:cs="Times New Roman"/>
          <w:color w:val="auto"/>
          <w:szCs w:val="24"/>
        </w:rPr>
      </w:pPr>
      <w:r>
        <w:rPr>
          <w:rFonts w:ascii="Times New Roman" w:eastAsia="Times New Roman" w:hAnsi="Times New Roman" w:cs="Times New Roman"/>
          <w:noProof/>
          <w:color w:val="auto"/>
          <w:szCs w:val="24"/>
        </w:rPr>
        <w:pict w14:anchorId="0BD3DADA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71CE3274" w14:textId="77777777" w:rsidR="00500498" w:rsidRPr="00500498" w:rsidRDefault="00500498" w:rsidP="00500498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color w:val="auto"/>
          <w:szCs w:val="24"/>
        </w:rPr>
      </w:pPr>
      <w:r w:rsidRPr="00500498">
        <w:rPr>
          <w:rFonts w:ascii="Times New Roman" w:eastAsia="Times New Roman" w:hAnsi="Times New Roman" w:cs="Times New Roman"/>
          <w:b/>
          <w:bCs/>
          <w:color w:val="auto"/>
          <w:szCs w:val="24"/>
        </w:rPr>
        <w:t>Mogadishu Medals</w:t>
      </w:r>
    </w:p>
    <w:p w14:paraId="0E727844" w14:textId="77777777" w:rsidR="00500498" w:rsidRPr="00500498" w:rsidRDefault="00500498" w:rsidP="009F0CBF">
      <w:pPr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500498">
        <w:rPr>
          <w:rFonts w:ascii="Times New Roman" w:eastAsia="Times New Roman" w:hAnsi="Times New Roman" w:cs="Times New Roman"/>
          <w:color w:val="auto"/>
          <w:szCs w:val="24"/>
        </w:rPr>
        <w:t>Dan Schilling</w:t>
      </w:r>
    </w:p>
    <w:p w14:paraId="587C8060" w14:textId="77777777" w:rsidR="00500498" w:rsidRPr="00500498" w:rsidRDefault="00500498" w:rsidP="009F0CBF">
      <w:pPr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500498">
        <w:rPr>
          <w:rFonts w:ascii="Times New Roman" w:eastAsia="Times New Roman" w:hAnsi="Times New Roman" w:cs="Times New Roman"/>
          <w:color w:val="auto"/>
          <w:szCs w:val="24"/>
        </w:rPr>
        <w:t>Pat Rogers</w:t>
      </w:r>
    </w:p>
    <w:p w14:paraId="3B55BB24" w14:textId="77777777" w:rsidR="00500498" w:rsidRPr="00500498" w:rsidRDefault="00500498" w:rsidP="009F0CBF">
      <w:pPr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500498">
        <w:rPr>
          <w:rFonts w:ascii="Times New Roman" w:eastAsia="Times New Roman" w:hAnsi="Times New Roman" w:cs="Times New Roman"/>
          <w:color w:val="auto"/>
          <w:szCs w:val="24"/>
        </w:rPr>
        <w:t>Bob Rankin</w:t>
      </w:r>
    </w:p>
    <w:p w14:paraId="62F92CDE" w14:textId="77777777" w:rsidR="00500498" w:rsidRPr="00500498" w:rsidRDefault="00000000" w:rsidP="00500498">
      <w:pPr>
        <w:rPr>
          <w:rFonts w:ascii="Times New Roman" w:eastAsia="Times New Roman" w:hAnsi="Times New Roman" w:cs="Times New Roman"/>
          <w:color w:val="auto"/>
          <w:szCs w:val="24"/>
        </w:rPr>
      </w:pPr>
      <w:r>
        <w:rPr>
          <w:rFonts w:ascii="Times New Roman" w:eastAsia="Times New Roman" w:hAnsi="Times New Roman" w:cs="Times New Roman"/>
          <w:noProof/>
          <w:color w:val="auto"/>
          <w:szCs w:val="24"/>
        </w:rPr>
        <w:pict w14:anchorId="597F970A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0C3B23DB" w14:textId="77777777" w:rsidR="00500498" w:rsidRPr="00500498" w:rsidRDefault="00500498" w:rsidP="00500498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color w:val="auto"/>
          <w:szCs w:val="24"/>
        </w:rPr>
      </w:pPr>
      <w:r w:rsidRPr="00500498">
        <w:rPr>
          <w:rFonts w:ascii="Times New Roman" w:eastAsia="Times New Roman" w:hAnsi="Times New Roman" w:cs="Times New Roman"/>
          <w:b/>
          <w:bCs/>
          <w:color w:val="auto"/>
          <w:szCs w:val="24"/>
        </w:rPr>
        <w:lastRenderedPageBreak/>
        <w:t>Silver Star Inquiry</w:t>
      </w:r>
    </w:p>
    <w:p w14:paraId="53DB4EEA" w14:textId="77777777" w:rsidR="00500498" w:rsidRPr="00500498" w:rsidRDefault="00500498" w:rsidP="009F0CBF">
      <w:pPr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500498">
        <w:rPr>
          <w:rFonts w:ascii="Times New Roman" w:eastAsia="Times New Roman" w:hAnsi="Times New Roman" w:cs="Times New Roman"/>
          <w:color w:val="auto"/>
          <w:szCs w:val="24"/>
        </w:rPr>
        <w:t xml:space="preserve">LA suggested pursuing a </w:t>
      </w:r>
      <w:r w:rsidRPr="00500498">
        <w:rPr>
          <w:rFonts w:ascii="Times New Roman" w:eastAsia="Times New Roman" w:hAnsi="Times New Roman" w:cs="Times New Roman"/>
          <w:b/>
          <w:bCs/>
          <w:color w:val="auto"/>
          <w:szCs w:val="24"/>
        </w:rPr>
        <w:t>Silver Star inquiry</w:t>
      </w:r>
      <w:r w:rsidRPr="00500498">
        <w:rPr>
          <w:rFonts w:ascii="Times New Roman" w:eastAsia="Times New Roman" w:hAnsi="Times New Roman" w:cs="Times New Roman"/>
          <w:color w:val="auto"/>
          <w:szCs w:val="24"/>
        </w:rPr>
        <w:t xml:space="preserve"> for Ryan Wallace</w:t>
      </w:r>
    </w:p>
    <w:p w14:paraId="1F6F565B" w14:textId="77777777" w:rsidR="00500498" w:rsidRPr="00500498" w:rsidRDefault="00500498" w:rsidP="009F0CBF">
      <w:pPr>
        <w:numPr>
          <w:ilvl w:val="1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500498">
        <w:rPr>
          <w:rFonts w:ascii="Times New Roman" w:eastAsia="Times New Roman" w:hAnsi="Times New Roman" w:cs="Times New Roman"/>
          <w:color w:val="auto"/>
          <w:szCs w:val="24"/>
        </w:rPr>
        <w:t xml:space="preserve">Related to the </w:t>
      </w:r>
      <w:r w:rsidRPr="00500498">
        <w:rPr>
          <w:rFonts w:ascii="Times New Roman" w:eastAsia="Times New Roman" w:hAnsi="Times New Roman" w:cs="Times New Roman"/>
          <w:b/>
          <w:bCs/>
          <w:color w:val="auto"/>
          <w:szCs w:val="24"/>
        </w:rPr>
        <w:t>Battle of Najaf</w:t>
      </w:r>
    </w:p>
    <w:p w14:paraId="63B3F5F1" w14:textId="5393FC80" w:rsidR="00684725" w:rsidRPr="00684725" w:rsidRDefault="00684725" w:rsidP="00684725">
      <w:pPr>
        <w:pStyle w:val="Heading2"/>
        <w:rPr>
          <w:sz w:val="24"/>
          <w:szCs w:val="24"/>
        </w:rPr>
      </w:pPr>
      <w:r w:rsidRPr="00684725">
        <w:rPr>
          <w:sz w:val="24"/>
          <w:szCs w:val="24"/>
        </w:rPr>
        <w:t xml:space="preserve">Guest: </w:t>
      </w:r>
      <w:proofErr w:type="spellStart"/>
      <w:r w:rsidRPr="00684725">
        <w:rPr>
          <w:sz w:val="24"/>
          <w:szCs w:val="24"/>
        </w:rPr>
        <w:t>Opt</w:t>
      </w:r>
      <w:proofErr w:type="spellEnd"/>
      <w:r w:rsidRPr="00684725">
        <w:rPr>
          <w:sz w:val="24"/>
          <w:szCs w:val="24"/>
        </w:rPr>
        <w:t xml:space="preserve"> Health</w:t>
      </w:r>
      <w:r w:rsidR="00D13D7F">
        <w:rPr>
          <w:sz w:val="24"/>
          <w:szCs w:val="24"/>
        </w:rPr>
        <w:t xml:space="preserve"> Ken &amp; James</w:t>
      </w:r>
    </w:p>
    <w:p w14:paraId="09EEFA6B" w14:textId="77777777" w:rsidR="00684725" w:rsidRPr="00684725" w:rsidRDefault="00684725" w:rsidP="009F0CBF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proofErr w:type="spellStart"/>
      <w:r w:rsidRPr="00684725">
        <w:rPr>
          <w:rFonts w:ascii="Times New Roman" w:eastAsia="Times New Roman" w:hAnsi="Times New Roman" w:cs="Times New Roman"/>
          <w:color w:val="auto"/>
          <w:szCs w:val="24"/>
        </w:rPr>
        <w:t>Opt</w:t>
      </w:r>
      <w:proofErr w:type="spellEnd"/>
      <w:r w:rsidRPr="00684725">
        <w:rPr>
          <w:rFonts w:ascii="Times New Roman" w:eastAsia="Times New Roman" w:hAnsi="Times New Roman" w:cs="Times New Roman"/>
          <w:color w:val="auto"/>
          <w:szCs w:val="24"/>
        </w:rPr>
        <w:t xml:space="preserve"> Health is a personalized preventive and optimization telemedicine company.</w:t>
      </w:r>
    </w:p>
    <w:p w14:paraId="30098282" w14:textId="77777777" w:rsidR="00684725" w:rsidRPr="00684725" w:rsidRDefault="00684725" w:rsidP="009F0CBF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684725">
        <w:rPr>
          <w:rFonts w:ascii="Times New Roman" w:eastAsia="Times New Roman" w:hAnsi="Times New Roman" w:cs="Times New Roman"/>
          <w:color w:val="auto"/>
          <w:szCs w:val="24"/>
        </w:rPr>
        <w:t>Focuses on proactive health, performance, and longevity rather than reactive care.</w:t>
      </w:r>
    </w:p>
    <w:p w14:paraId="77E0926F" w14:textId="77777777" w:rsidR="00684725" w:rsidRPr="00684725" w:rsidRDefault="00684725" w:rsidP="009F0CBF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684725">
        <w:rPr>
          <w:rFonts w:ascii="Times New Roman" w:eastAsia="Times New Roman" w:hAnsi="Times New Roman" w:cs="Times New Roman"/>
          <w:color w:val="auto"/>
          <w:szCs w:val="24"/>
        </w:rPr>
        <w:t>Provides comprehensive lab testing (50+ biomarkers) to assess overall health status.</w:t>
      </w:r>
    </w:p>
    <w:p w14:paraId="7D5EAB06" w14:textId="77777777" w:rsidR="00684725" w:rsidRPr="00684725" w:rsidRDefault="00684725" w:rsidP="009F0CBF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684725">
        <w:rPr>
          <w:rFonts w:ascii="Times New Roman" w:eastAsia="Times New Roman" w:hAnsi="Times New Roman" w:cs="Times New Roman"/>
          <w:color w:val="auto"/>
          <w:szCs w:val="24"/>
        </w:rPr>
        <w:t>Offers virtual consultations with licensed medical providers.</w:t>
      </w:r>
    </w:p>
    <w:p w14:paraId="33D40B61" w14:textId="7D31CC9C" w:rsidR="00684725" w:rsidRPr="00684725" w:rsidRDefault="00D16287" w:rsidP="009F0CBF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684725">
        <w:rPr>
          <w:rFonts w:ascii="Times New Roman" w:eastAsia="Times New Roman" w:hAnsi="Times New Roman" w:cs="Times New Roman"/>
          <w:color w:val="auto"/>
          <w:szCs w:val="24"/>
        </w:rPr>
        <w:t>Develop</w:t>
      </w:r>
      <w:r w:rsidR="00684725" w:rsidRPr="00684725">
        <w:rPr>
          <w:rFonts w:ascii="Times New Roman" w:eastAsia="Times New Roman" w:hAnsi="Times New Roman" w:cs="Times New Roman"/>
          <w:color w:val="auto"/>
          <w:szCs w:val="24"/>
        </w:rPr>
        <w:t xml:space="preserve"> customized treatment plans based on individual lab results and goals.</w:t>
      </w:r>
    </w:p>
    <w:p w14:paraId="68C54800" w14:textId="77777777" w:rsidR="00684725" w:rsidRPr="00684725" w:rsidRDefault="00684725" w:rsidP="009F0CBF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684725">
        <w:rPr>
          <w:rFonts w:ascii="Times New Roman" w:eastAsia="Times New Roman" w:hAnsi="Times New Roman" w:cs="Times New Roman"/>
          <w:color w:val="auto"/>
          <w:szCs w:val="24"/>
        </w:rPr>
        <w:t>Services may include hormone optimization, supplements, lifestyle strategies, and ongoing monitoring.</w:t>
      </w:r>
    </w:p>
    <w:p w14:paraId="736817F1" w14:textId="77777777" w:rsidR="00684725" w:rsidRPr="00684725" w:rsidRDefault="00684725" w:rsidP="009F0CBF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684725">
        <w:rPr>
          <w:rFonts w:ascii="Times New Roman" w:eastAsia="Times New Roman" w:hAnsi="Times New Roman" w:cs="Times New Roman"/>
          <w:color w:val="auto"/>
          <w:szCs w:val="24"/>
        </w:rPr>
        <w:t>Utilizes an app platform for tracking health metrics and wearable integration.</w:t>
      </w:r>
    </w:p>
    <w:p w14:paraId="7B6B609F" w14:textId="77777777" w:rsidR="00684725" w:rsidRPr="00684725" w:rsidRDefault="00684725" w:rsidP="009F0CBF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684725">
        <w:rPr>
          <w:rFonts w:ascii="Times New Roman" w:eastAsia="Times New Roman" w:hAnsi="Times New Roman" w:cs="Times New Roman"/>
          <w:color w:val="auto"/>
          <w:szCs w:val="24"/>
        </w:rPr>
        <w:t>Provides recurring lab work and follow-up evaluations to adjust care plans over time.</w:t>
      </w:r>
    </w:p>
    <w:p w14:paraId="6166BF80" w14:textId="77777777" w:rsidR="00684725" w:rsidRDefault="00684725" w:rsidP="009F0CBF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684725">
        <w:rPr>
          <w:rFonts w:ascii="Times New Roman" w:eastAsia="Times New Roman" w:hAnsi="Times New Roman" w:cs="Times New Roman"/>
          <w:color w:val="auto"/>
          <w:szCs w:val="24"/>
        </w:rPr>
        <w:t>Operates on a membership-based model with tiered service options.</w:t>
      </w:r>
    </w:p>
    <w:p w14:paraId="12D8F78A" w14:textId="77777777" w:rsidR="00135599" w:rsidRDefault="00CF2457" w:rsidP="009F0CBF">
      <w:pPr>
        <w:pStyle w:val="ListParagraph"/>
        <w:numPr>
          <w:ilvl w:val="0"/>
          <w:numId w:val="18"/>
        </w:numPr>
        <w:shd w:val="clear" w:color="auto" w:fill="FFFFFF"/>
        <w:rPr>
          <w:rFonts w:ascii="Times New Roman" w:eastAsia="Times New Roman" w:hAnsi="Times New Roman" w:cs="Times New Roman"/>
          <w:color w:val="222222"/>
          <w:szCs w:val="24"/>
        </w:rPr>
      </w:pPr>
      <w:r w:rsidRPr="00CF2457">
        <w:rPr>
          <w:rFonts w:ascii="Times New Roman" w:eastAsia="Times New Roman" w:hAnsi="Times New Roman" w:cs="Times New Roman"/>
          <w:color w:val="222222"/>
          <w:szCs w:val="24"/>
        </w:rPr>
        <w:t>2026 Strategy</w:t>
      </w:r>
      <w:r w:rsidRPr="00CF2457">
        <w:rPr>
          <w:rFonts w:ascii="Times New Roman" w:eastAsia="Times New Roman" w:hAnsi="Times New Roman" w:cs="Times New Roman"/>
          <w:color w:val="222222"/>
          <w:szCs w:val="24"/>
        </w:rPr>
        <w:br/>
      </w:r>
    </w:p>
    <w:p w14:paraId="324A9136" w14:textId="77777777" w:rsidR="00135599" w:rsidRDefault="00135599" w:rsidP="00135599">
      <w:pPr>
        <w:pStyle w:val="ListParagraph"/>
        <w:shd w:val="clear" w:color="auto" w:fill="FFFFFF"/>
        <w:rPr>
          <w:rFonts w:ascii="Times New Roman" w:eastAsia="Times New Roman" w:hAnsi="Times New Roman" w:cs="Times New Roman"/>
          <w:color w:val="222222"/>
          <w:szCs w:val="24"/>
        </w:rPr>
      </w:pPr>
    </w:p>
    <w:p w14:paraId="3943A13E" w14:textId="01755785" w:rsidR="00CA6223" w:rsidRPr="00397371" w:rsidRDefault="00CF2457" w:rsidP="00397371">
      <w:pPr>
        <w:shd w:val="clear" w:color="auto" w:fill="FFFFFF"/>
        <w:rPr>
          <w:rFonts w:ascii="Times New Roman" w:eastAsia="Times New Roman" w:hAnsi="Times New Roman" w:cs="Times New Roman"/>
          <w:color w:val="222222"/>
          <w:szCs w:val="24"/>
        </w:rPr>
      </w:pPr>
      <w:r w:rsidRPr="00397371">
        <w:rPr>
          <w:rFonts w:ascii="Times New Roman" w:eastAsia="Times New Roman" w:hAnsi="Times New Roman" w:cs="Times New Roman"/>
          <w:b/>
          <w:bCs/>
          <w:color w:val="222222"/>
          <w:szCs w:val="24"/>
        </w:rPr>
        <w:t xml:space="preserve">Review our goals </w:t>
      </w:r>
      <w:r w:rsidR="00397371" w:rsidRPr="00397371">
        <w:rPr>
          <w:rFonts w:ascii="Times New Roman" w:eastAsia="Times New Roman" w:hAnsi="Times New Roman" w:cs="Times New Roman"/>
          <w:b/>
          <w:bCs/>
          <w:color w:val="222222"/>
          <w:szCs w:val="24"/>
        </w:rPr>
        <w:br/>
      </w:r>
      <w:r w:rsidR="00CA6223" w:rsidRPr="00397371">
        <w:rPr>
          <w:rFonts w:ascii="Times New Roman" w:eastAsia="Times New Roman" w:hAnsi="Times New Roman" w:cs="Times New Roman"/>
          <w:color w:val="222222"/>
          <w:szCs w:val="24"/>
        </w:rPr>
        <w:br/>
        <w:t>Create an updated CCA Members directory</w:t>
      </w:r>
      <w:r w:rsidR="00CB7507">
        <w:rPr>
          <w:rFonts w:ascii="Times New Roman" w:eastAsia="Times New Roman" w:hAnsi="Times New Roman" w:cs="Times New Roman"/>
          <w:color w:val="222222"/>
          <w:szCs w:val="24"/>
        </w:rPr>
        <w:t>,</w:t>
      </w:r>
      <w:r w:rsidR="00CA6223" w:rsidRPr="00397371">
        <w:rPr>
          <w:rFonts w:ascii="Times New Roman" w:eastAsia="Times New Roman" w:hAnsi="Times New Roman" w:cs="Times New Roman"/>
          <w:color w:val="222222"/>
          <w:szCs w:val="24"/>
        </w:rPr>
        <w:t xml:space="preserve"> including:</w:t>
      </w:r>
      <w:r w:rsidRPr="00397371">
        <w:rPr>
          <w:rFonts w:ascii="Times New Roman" w:eastAsia="Times New Roman" w:hAnsi="Times New Roman" w:cs="Times New Roman"/>
          <w:color w:val="222222"/>
          <w:szCs w:val="24"/>
        </w:rPr>
        <w:br/>
        <w:t xml:space="preserve">Gold Star Families - </w:t>
      </w:r>
      <w:r w:rsidRPr="00397371">
        <w:rPr>
          <w:rFonts w:ascii="Times New Roman" w:eastAsia="Times New Roman" w:hAnsi="Times New Roman" w:cs="Times New Roman"/>
          <w:color w:val="222222"/>
          <w:szCs w:val="24"/>
        </w:rPr>
        <w:br/>
        <w:t>Jordan Sibley</w:t>
      </w:r>
      <w:r w:rsidR="00CA6223" w:rsidRPr="00397371">
        <w:rPr>
          <w:rFonts w:ascii="Times New Roman" w:eastAsia="Times New Roman" w:hAnsi="Times New Roman" w:cs="Times New Roman"/>
          <w:color w:val="222222"/>
          <w:szCs w:val="24"/>
        </w:rPr>
        <w:t>?</w:t>
      </w:r>
    </w:p>
    <w:p w14:paraId="3E5905C7" w14:textId="68E87D9C" w:rsidR="00CF2457" w:rsidRPr="00397371" w:rsidRDefault="00CF2457" w:rsidP="00135599">
      <w:pPr>
        <w:shd w:val="clear" w:color="auto" w:fill="FFFFFF"/>
        <w:rPr>
          <w:rFonts w:ascii="Times New Roman" w:eastAsia="Times New Roman" w:hAnsi="Times New Roman" w:cs="Times New Roman"/>
          <w:b/>
          <w:bCs/>
          <w:color w:val="222222"/>
          <w:szCs w:val="24"/>
        </w:rPr>
      </w:pPr>
      <w:r w:rsidRPr="00135599">
        <w:rPr>
          <w:rFonts w:ascii="Times New Roman" w:eastAsia="Times New Roman" w:hAnsi="Times New Roman" w:cs="Times New Roman"/>
          <w:color w:val="222222"/>
          <w:szCs w:val="24"/>
        </w:rPr>
        <w:br/>
      </w:r>
      <w:r w:rsidRPr="00397371">
        <w:rPr>
          <w:rFonts w:ascii="Times New Roman" w:eastAsia="Times New Roman" w:hAnsi="Times New Roman" w:cs="Times New Roman"/>
          <w:b/>
          <w:bCs/>
          <w:color w:val="222222"/>
          <w:szCs w:val="24"/>
        </w:rPr>
        <w:t>Promote the Buddy Check – CCF / CCA</w:t>
      </w:r>
      <w:r w:rsidR="00397371">
        <w:rPr>
          <w:rFonts w:ascii="Times New Roman" w:eastAsia="Times New Roman" w:hAnsi="Times New Roman" w:cs="Times New Roman"/>
          <w:b/>
          <w:bCs/>
          <w:color w:val="222222"/>
          <w:szCs w:val="24"/>
        </w:rPr>
        <w:br/>
      </w:r>
    </w:p>
    <w:p w14:paraId="783F7603" w14:textId="0DAB274B" w:rsidR="00CF2457" w:rsidRDefault="00135599" w:rsidP="00135599">
      <w:pPr>
        <w:shd w:val="clear" w:color="auto" w:fill="FFFFFF"/>
        <w:rPr>
          <w:rFonts w:ascii="Times New Roman" w:eastAsia="Times New Roman" w:hAnsi="Times New Roman" w:cs="Times New Roman"/>
          <w:color w:val="222222"/>
          <w:szCs w:val="24"/>
        </w:rPr>
      </w:pPr>
      <w:r>
        <w:rPr>
          <w:rFonts w:ascii="Times New Roman" w:eastAsia="Times New Roman" w:hAnsi="Times New Roman" w:cs="Times New Roman"/>
          <w:color w:val="222222"/>
          <w:szCs w:val="24"/>
        </w:rPr>
        <w:t>LA to reach out to Tyler regarding recruiting</w:t>
      </w:r>
      <w:r w:rsidR="00C102DC">
        <w:rPr>
          <w:rFonts w:ascii="Times New Roman" w:eastAsia="Times New Roman" w:hAnsi="Times New Roman" w:cs="Times New Roman"/>
          <w:color w:val="222222"/>
          <w:szCs w:val="24"/>
        </w:rPr>
        <w:t xml:space="preserve"> younger</w:t>
      </w:r>
      <w:r w:rsidR="00CA6223">
        <w:rPr>
          <w:rFonts w:ascii="Times New Roman" w:eastAsia="Times New Roman" w:hAnsi="Times New Roman" w:cs="Times New Roman"/>
          <w:color w:val="222222"/>
          <w:szCs w:val="24"/>
        </w:rPr>
        <w:t xml:space="preserve"> </w:t>
      </w:r>
      <w:r w:rsidR="005C524A">
        <w:rPr>
          <w:rFonts w:ascii="Times New Roman" w:eastAsia="Times New Roman" w:hAnsi="Times New Roman" w:cs="Times New Roman"/>
          <w:color w:val="222222"/>
          <w:szCs w:val="24"/>
        </w:rPr>
        <w:t xml:space="preserve">guys for </w:t>
      </w:r>
      <w:r w:rsidR="00CB7507">
        <w:rPr>
          <w:rFonts w:ascii="Times New Roman" w:eastAsia="Times New Roman" w:hAnsi="Times New Roman" w:cs="Times New Roman"/>
          <w:color w:val="222222"/>
          <w:szCs w:val="24"/>
        </w:rPr>
        <w:t xml:space="preserve">the </w:t>
      </w:r>
      <w:r w:rsidR="005C524A">
        <w:rPr>
          <w:rFonts w:ascii="Times New Roman" w:eastAsia="Times New Roman" w:hAnsi="Times New Roman" w:cs="Times New Roman"/>
          <w:color w:val="222222"/>
          <w:szCs w:val="24"/>
        </w:rPr>
        <w:t>board.</w:t>
      </w:r>
    </w:p>
    <w:p w14:paraId="316F5492" w14:textId="77777777" w:rsidR="00EE7746" w:rsidRDefault="00EE7746" w:rsidP="00135599">
      <w:pPr>
        <w:shd w:val="clear" w:color="auto" w:fill="FFFFFF"/>
        <w:rPr>
          <w:rFonts w:ascii="Times New Roman" w:eastAsia="Times New Roman" w:hAnsi="Times New Roman" w:cs="Times New Roman"/>
          <w:color w:val="222222"/>
          <w:szCs w:val="24"/>
        </w:rPr>
      </w:pPr>
    </w:p>
    <w:p w14:paraId="4C929694" w14:textId="77777777" w:rsidR="000417B9" w:rsidRPr="000417B9" w:rsidRDefault="000417B9" w:rsidP="000417B9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color w:val="auto"/>
          <w:szCs w:val="24"/>
        </w:rPr>
      </w:pPr>
      <w:r w:rsidRPr="000417B9">
        <w:rPr>
          <w:rFonts w:ascii="Times New Roman" w:eastAsia="Times New Roman" w:hAnsi="Times New Roman" w:cs="Times New Roman"/>
          <w:b/>
          <w:bCs/>
          <w:color w:val="auto"/>
          <w:szCs w:val="24"/>
        </w:rPr>
        <w:t>CCA Member Directory</w:t>
      </w:r>
    </w:p>
    <w:p w14:paraId="2EA77BF1" w14:textId="7A0F0E88" w:rsidR="000417B9" w:rsidRPr="000417B9" w:rsidRDefault="000417B9" w:rsidP="009F0CBF">
      <w:pPr>
        <w:numPr>
          <w:ilvl w:val="0"/>
          <w:numId w:val="1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0417B9">
        <w:rPr>
          <w:rFonts w:ascii="Times New Roman" w:eastAsia="Times New Roman" w:hAnsi="Times New Roman" w:cs="Times New Roman"/>
          <w:b/>
          <w:bCs/>
          <w:color w:val="auto"/>
          <w:szCs w:val="24"/>
        </w:rPr>
        <w:t>NT</w:t>
      </w:r>
      <w:r w:rsidRPr="000417B9">
        <w:rPr>
          <w:rFonts w:ascii="Times New Roman" w:eastAsia="Times New Roman" w:hAnsi="Times New Roman" w:cs="Times New Roman"/>
          <w:color w:val="auto"/>
          <w:szCs w:val="24"/>
        </w:rPr>
        <w:t xml:space="preserve"> to collaborate with </w:t>
      </w:r>
      <w:r w:rsidRPr="000417B9">
        <w:rPr>
          <w:rFonts w:ascii="Times New Roman" w:eastAsia="Times New Roman" w:hAnsi="Times New Roman" w:cs="Times New Roman"/>
          <w:b/>
          <w:bCs/>
          <w:color w:val="auto"/>
          <w:szCs w:val="24"/>
        </w:rPr>
        <w:t>Mike M.</w:t>
      </w:r>
      <w:r w:rsidRPr="000417B9">
        <w:rPr>
          <w:rFonts w:ascii="Times New Roman" w:eastAsia="Times New Roman" w:hAnsi="Times New Roman" w:cs="Times New Roman"/>
          <w:color w:val="auto"/>
          <w:szCs w:val="24"/>
        </w:rPr>
        <w:t xml:space="preserve"> and </w:t>
      </w:r>
      <w:r w:rsidRPr="000417B9">
        <w:rPr>
          <w:rFonts w:ascii="Times New Roman" w:eastAsia="Times New Roman" w:hAnsi="Times New Roman" w:cs="Times New Roman"/>
          <w:b/>
          <w:bCs/>
          <w:color w:val="auto"/>
          <w:szCs w:val="24"/>
        </w:rPr>
        <w:t>Brock Rice</w:t>
      </w:r>
      <w:r w:rsidRPr="000417B9">
        <w:rPr>
          <w:rFonts w:ascii="Times New Roman" w:eastAsia="Times New Roman" w:hAnsi="Times New Roman" w:cs="Times New Roman"/>
          <w:color w:val="auto"/>
          <w:szCs w:val="24"/>
        </w:rPr>
        <w:t xml:space="preserve"> regarding data integration for Salesforce mapping.</w:t>
      </w:r>
      <w:r w:rsidR="00CE4140">
        <w:rPr>
          <w:rFonts w:ascii="Times New Roman" w:eastAsia="Times New Roman" w:hAnsi="Times New Roman" w:cs="Times New Roman"/>
          <w:color w:val="auto"/>
          <w:szCs w:val="24"/>
        </w:rPr>
        <w:t xml:space="preserve"> Gold Star Families; </w:t>
      </w:r>
      <w:proofErr w:type="gramStart"/>
      <w:r w:rsidR="00CE4140">
        <w:rPr>
          <w:rFonts w:ascii="Times New Roman" w:eastAsia="Times New Roman" w:hAnsi="Times New Roman" w:cs="Times New Roman"/>
          <w:color w:val="auto"/>
          <w:szCs w:val="24"/>
        </w:rPr>
        <w:t>Deceased;</w:t>
      </w:r>
      <w:proofErr w:type="gramEnd"/>
      <w:r w:rsidR="00CE4140">
        <w:rPr>
          <w:rFonts w:ascii="Times New Roman" w:eastAsia="Times New Roman" w:hAnsi="Times New Roman" w:cs="Times New Roman"/>
          <w:color w:val="auto"/>
          <w:szCs w:val="24"/>
        </w:rPr>
        <w:t xml:space="preserve"> </w:t>
      </w:r>
    </w:p>
    <w:p w14:paraId="6A4A8DA9" w14:textId="77777777" w:rsidR="000417B9" w:rsidRPr="000417B9" w:rsidRDefault="000417B9" w:rsidP="009F0CBF">
      <w:pPr>
        <w:numPr>
          <w:ilvl w:val="0"/>
          <w:numId w:val="1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0417B9">
        <w:rPr>
          <w:rFonts w:ascii="Times New Roman" w:eastAsia="Times New Roman" w:hAnsi="Times New Roman" w:cs="Times New Roman"/>
          <w:b/>
          <w:bCs/>
          <w:color w:val="auto"/>
          <w:szCs w:val="24"/>
        </w:rPr>
        <w:t>NT</w:t>
      </w:r>
      <w:r w:rsidRPr="000417B9">
        <w:rPr>
          <w:rFonts w:ascii="Times New Roman" w:eastAsia="Times New Roman" w:hAnsi="Times New Roman" w:cs="Times New Roman"/>
          <w:color w:val="auto"/>
          <w:szCs w:val="24"/>
        </w:rPr>
        <w:t xml:space="preserve"> to distribute information via the Signal channel to:</w:t>
      </w:r>
    </w:p>
    <w:p w14:paraId="492986AD" w14:textId="77777777" w:rsidR="000417B9" w:rsidRPr="000417B9" w:rsidRDefault="000417B9" w:rsidP="009F0CBF">
      <w:pPr>
        <w:numPr>
          <w:ilvl w:val="1"/>
          <w:numId w:val="1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0417B9">
        <w:rPr>
          <w:rFonts w:ascii="Times New Roman" w:eastAsia="Times New Roman" w:hAnsi="Times New Roman" w:cs="Times New Roman"/>
          <w:color w:val="auto"/>
          <w:szCs w:val="24"/>
        </w:rPr>
        <w:t>Identify members willing to assist</w:t>
      </w:r>
    </w:p>
    <w:p w14:paraId="59208578" w14:textId="77777777" w:rsidR="000417B9" w:rsidRPr="000417B9" w:rsidRDefault="000417B9" w:rsidP="009F0CBF">
      <w:pPr>
        <w:numPr>
          <w:ilvl w:val="1"/>
          <w:numId w:val="1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0417B9">
        <w:rPr>
          <w:rFonts w:ascii="Times New Roman" w:eastAsia="Times New Roman" w:hAnsi="Times New Roman" w:cs="Times New Roman"/>
          <w:color w:val="auto"/>
          <w:szCs w:val="24"/>
        </w:rPr>
        <w:t>Locate individuals with Salesforce training or experience</w:t>
      </w:r>
    </w:p>
    <w:p w14:paraId="4362C292" w14:textId="77777777" w:rsidR="000417B9" w:rsidRPr="000417B9" w:rsidRDefault="000417B9" w:rsidP="000417B9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color w:val="auto"/>
          <w:szCs w:val="24"/>
        </w:rPr>
      </w:pPr>
      <w:r w:rsidRPr="000417B9">
        <w:rPr>
          <w:rFonts w:ascii="Times New Roman" w:eastAsia="Times New Roman" w:hAnsi="Times New Roman" w:cs="Times New Roman"/>
          <w:b/>
          <w:bCs/>
          <w:color w:val="auto"/>
          <w:szCs w:val="24"/>
        </w:rPr>
        <w:t>Annual Meetings</w:t>
      </w:r>
    </w:p>
    <w:p w14:paraId="3ECF3075" w14:textId="3B9D308B" w:rsidR="000417B9" w:rsidRPr="000417B9" w:rsidRDefault="000417B9" w:rsidP="009F0CBF">
      <w:pPr>
        <w:numPr>
          <w:ilvl w:val="0"/>
          <w:numId w:val="2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0417B9">
        <w:rPr>
          <w:rFonts w:ascii="Times New Roman" w:eastAsia="Times New Roman" w:hAnsi="Times New Roman" w:cs="Times New Roman"/>
          <w:b/>
          <w:bCs/>
          <w:color w:val="auto"/>
          <w:szCs w:val="24"/>
        </w:rPr>
        <w:t>MW</w:t>
      </w:r>
      <w:r w:rsidRPr="000417B9">
        <w:rPr>
          <w:rFonts w:ascii="Times New Roman" w:eastAsia="Times New Roman" w:hAnsi="Times New Roman" w:cs="Times New Roman"/>
          <w:color w:val="auto"/>
          <w:szCs w:val="24"/>
        </w:rPr>
        <w:t xml:space="preserve"> proposed publishing a newsletter </w:t>
      </w:r>
      <w:r w:rsidR="00C96385">
        <w:rPr>
          <w:rFonts w:ascii="Times New Roman" w:eastAsia="Times New Roman" w:hAnsi="Times New Roman" w:cs="Times New Roman"/>
          <w:color w:val="auto"/>
          <w:szCs w:val="24"/>
        </w:rPr>
        <w:t>periodically</w:t>
      </w:r>
      <w:r w:rsidR="00820A79">
        <w:rPr>
          <w:rFonts w:ascii="Times New Roman" w:eastAsia="Times New Roman" w:hAnsi="Times New Roman" w:cs="Times New Roman"/>
          <w:color w:val="auto"/>
          <w:szCs w:val="24"/>
        </w:rPr>
        <w:t>.</w:t>
      </w:r>
    </w:p>
    <w:p w14:paraId="2D82D50B" w14:textId="185C1FE9" w:rsidR="000417B9" w:rsidRPr="000417B9" w:rsidRDefault="000417B9" w:rsidP="009F0CBF">
      <w:pPr>
        <w:numPr>
          <w:ilvl w:val="0"/>
          <w:numId w:val="2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0417B9">
        <w:rPr>
          <w:rFonts w:ascii="Times New Roman" w:eastAsia="Times New Roman" w:hAnsi="Times New Roman" w:cs="Times New Roman"/>
          <w:b/>
          <w:bCs/>
          <w:color w:val="auto"/>
          <w:szCs w:val="24"/>
        </w:rPr>
        <w:t>MW</w:t>
      </w:r>
      <w:r w:rsidRPr="000417B9">
        <w:rPr>
          <w:rFonts w:ascii="Times New Roman" w:eastAsia="Times New Roman" w:hAnsi="Times New Roman" w:cs="Times New Roman"/>
          <w:color w:val="auto"/>
          <w:szCs w:val="24"/>
        </w:rPr>
        <w:t xml:space="preserve"> to lead </w:t>
      </w:r>
      <w:r w:rsidR="00C96385">
        <w:rPr>
          <w:rFonts w:ascii="Times New Roman" w:eastAsia="Times New Roman" w:hAnsi="Times New Roman" w:cs="Times New Roman"/>
          <w:color w:val="auto"/>
          <w:szCs w:val="24"/>
        </w:rPr>
        <w:t xml:space="preserve">the </w:t>
      </w:r>
      <w:r w:rsidRPr="000417B9">
        <w:rPr>
          <w:rFonts w:ascii="Times New Roman" w:eastAsia="Times New Roman" w:hAnsi="Times New Roman" w:cs="Times New Roman"/>
          <w:color w:val="auto"/>
          <w:szCs w:val="24"/>
        </w:rPr>
        <w:t xml:space="preserve">formation of a </w:t>
      </w:r>
      <w:r w:rsidR="00D367D7">
        <w:rPr>
          <w:rFonts w:ascii="Times New Roman" w:eastAsia="Times New Roman" w:hAnsi="Times New Roman" w:cs="Times New Roman"/>
          <w:color w:val="auto"/>
          <w:szCs w:val="24"/>
        </w:rPr>
        <w:t>comm</w:t>
      </w:r>
      <w:r w:rsidR="009E5988">
        <w:rPr>
          <w:rFonts w:ascii="Times New Roman" w:eastAsia="Times New Roman" w:hAnsi="Times New Roman" w:cs="Times New Roman"/>
          <w:color w:val="auto"/>
          <w:szCs w:val="24"/>
        </w:rPr>
        <w:t xml:space="preserve">unication </w:t>
      </w:r>
      <w:r w:rsidRPr="000417B9">
        <w:rPr>
          <w:rFonts w:ascii="Times New Roman" w:eastAsia="Times New Roman" w:hAnsi="Times New Roman" w:cs="Times New Roman"/>
          <w:color w:val="auto"/>
          <w:szCs w:val="24"/>
        </w:rPr>
        <w:t>committee to gather content and relevant information.</w:t>
      </w:r>
      <w:r w:rsidR="00BC72BB">
        <w:rPr>
          <w:rFonts w:ascii="Times New Roman" w:eastAsia="Times New Roman" w:hAnsi="Times New Roman" w:cs="Times New Roman"/>
          <w:color w:val="auto"/>
          <w:szCs w:val="24"/>
        </w:rPr>
        <w:t xml:space="preserve"> (Selective</w:t>
      </w:r>
      <w:r w:rsidR="00B36C28">
        <w:rPr>
          <w:rFonts w:ascii="Times New Roman" w:eastAsia="Times New Roman" w:hAnsi="Times New Roman" w:cs="Times New Roman"/>
          <w:color w:val="auto"/>
          <w:szCs w:val="24"/>
        </w:rPr>
        <w:t xml:space="preserve"> </w:t>
      </w:r>
      <w:r w:rsidR="009F0CBF">
        <w:rPr>
          <w:rFonts w:ascii="Times New Roman" w:eastAsia="Times New Roman" w:hAnsi="Times New Roman" w:cs="Times New Roman"/>
          <w:color w:val="auto"/>
          <w:szCs w:val="24"/>
        </w:rPr>
        <w:t>– Talk to Joe Gross)</w:t>
      </w:r>
    </w:p>
    <w:p w14:paraId="7A5A645D" w14:textId="13FA0D9D" w:rsidR="00E96B21" w:rsidRDefault="000417B9" w:rsidP="00E96B21">
      <w:pPr>
        <w:numPr>
          <w:ilvl w:val="0"/>
          <w:numId w:val="2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0417B9">
        <w:rPr>
          <w:rFonts w:ascii="Times New Roman" w:eastAsia="Times New Roman" w:hAnsi="Times New Roman" w:cs="Times New Roman"/>
          <w:color w:val="auto"/>
          <w:szCs w:val="24"/>
        </w:rPr>
        <w:lastRenderedPageBreak/>
        <w:t>Establish a designated location to store and maintain access to the organization’s 990 forms.</w:t>
      </w:r>
    </w:p>
    <w:p w14:paraId="1C37DB9F" w14:textId="46E2CE6F" w:rsidR="00893392" w:rsidRPr="00893392" w:rsidRDefault="00E96B21" w:rsidP="00893392">
      <w:pPr>
        <w:pStyle w:val="Heading2"/>
        <w:rPr>
          <w:sz w:val="24"/>
          <w:szCs w:val="24"/>
        </w:rPr>
      </w:pPr>
      <w:r w:rsidRPr="00893392">
        <w:rPr>
          <w:sz w:val="24"/>
          <w:szCs w:val="24"/>
        </w:rPr>
        <w:t>Fund</w:t>
      </w:r>
      <w:r w:rsidR="00C96385">
        <w:rPr>
          <w:sz w:val="24"/>
          <w:szCs w:val="24"/>
        </w:rPr>
        <w:t>r</w:t>
      </w:r>
      <w:r w:rsidRPr="00893392">
        <w:rPr>
          <w:sz w:val="24"/>
          <w:szCs w:val="24"/>
        </w:rPr>
        <w:t xml:space="preserve">aising: </w:t>
      </w:r>
      <w:r w:rsidR="0017286F" w:rsidRPr="00893392">
        <w:rPr>
          <w:sz w:val="24"/>
          <w:szCs w:val="24"/>
        </w:rPr>
        <w:br/>
      </w:r>
      <w:r w:rsidR="007C1435" w:rsidRPr="00893392">
        <w:rPr>
          <w:b w:val="0"/>
          <w:bCs w:val="0"/>
          <w:sz w:val="24"/>
          <w:szCs w:val="24"/>
        </w:rPr>
        <w:t xml:space="preserve">Dre and Kyle to </w:t>
      </w:r>
      <w:r w:rsidR="00C96385">
        <w:rPr>
          <w:b w:val="0"/>
          <w:bCs w:val="0"/>
          <w:sz w:val="24"/>
          <w:szCs w:val="24"/>
        </w:rPr>
        <w:t>discuss</w:t>
      </w:r>
      <w:r w:rsidR="007C1435" w:rsidRPr="00893392">
        <w:rPr>
          <w:b w:val="0"/>
          <w:bCs w:val="0"/>
          <w:sz w:val="24"/>
          <w:szCs w:val="24"/>
        </w:rPr>
        <w:t xml:space="preserve"> with the Harris</w:t>
      </w:r>
      <w:r w:rsidR="00C96385">
        <w:rPr>
          <w:b w:val="0"/>
          <w:bCs w:val="0"/>
          <w:sz w:val="24"/>
          <w:szCs w:val="24"/>
        </w:rPr>
        <w:t>e</w:t>
      </w:r>
      <w:r w:rsidR="000E2FB5" w:rsidRPr="00893392">
        <w:rPr>
          <w:b w:val="0"/>
          <w:bCs w:val="0"/>
          <w:sz w:val="24"/>
          <w:szCs w:val="24"/>
        </w:rPr>
        <w:t>s</w:t>
      </w:r>
      <w:r w:rsidR="00C96385">
        <w:rPr>
          <w:b w:val="0"/>
          <w:bCs w:val="0"/>
          <w:sz w:val="24"/>
          <w:szCs w:val="24"/>
        </w:rPr>
        <w:t>.</w:t>
      </w:r>
      <w:r w:rsidRPr="00893392">
        <w:rPr>
          <w:b w:val="0"/>
          <w:bCs w:val="0"/>
          <w:sz w:val="24"/>
          <w:szCs w:val="24"/>
        </w:rPr>
        <w:br/>
      </w:r>
      <w:r w:rsidRPr="00893392">
        <w:rPr>
          <w:sz w:val="24"/>
          <w:szCs w:val="24"/>
        </w:rPr>
        <w:br/>
      </w:r>
      <w:r w:rsidR="00893392" w:rsidRPr="00893392">
        <w:rPr>
          <w:sz w:val="24"/>
          <w:szCs w:val="24"/>
        </w:rPr>
        <w:t>Donations Update</w:t>
      </w:r>
    </w:p>
    <w:p w14:paraId="314481EA" w14:textId="11C202AA" w:rsidR="00893392" w:rsidRPr="00893392" w:rsidRDefault="00893392" w:rsidP="00893392">
      <w:pPr>
        <w:numPr>
          <w:ilvl w:val="0"/>
          <w:numId w:val="2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893392">
        <w:rPr>
          <w:rFonts w:ascii="Times New Roman" w:eastAsia="Times New Roman" w:hAnsi="Times New Roman" w:cs="Times New Roman"/>
          <w:b/>
          <w:bCs/>
          <w:color w:val="auto"/>
          <w:szCs w:val="24"/>
        </w:rPr>
        <w:t>SC</w:t>
      </w:r>
      <w:r w:rsidRPr="00893392">
        <w:rPr>
          <w:rFonts w:ascii="Times New Roman" w:eastAsia="Times New Roman" w:hAnsi="Times New Roman" w:cs="Times New Roman"/>
          <w:color w:val="auto"/>
          <w:szCs w:val="24"/>
        </w:rPr>
        <w:t xml:space="preserve"> reported a strong and consistent monthly roster of don</w:t>
      </w:r>
      <w:r w:rsidR="001B2890">
        <w:rPr>
          <w:rFonts w:ascii="Times New Roman" w:eastAsia="Times New Roman" w:hAnsi="Times New Roman" w:cs="Times New Roman"/>
          <w:color w:val="auto"/>
          <w:szCs w:val="24"/>
        </w:rPr>
        <w:t>ations</w:t>
      </w:r>
    </w:p>
    <w:p w14:paraId="2C38B591" w14:textId="77777777" w:rsidR="00893392" w:rsidRPr="00893392" w:rsidRDefault="00893392" w:rsidP="00893392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color w:val="auto"/>
          <w:szCs w:val="24"/>
        </w:rPr>
      </w:pPr>
      <w:r w:rsidRPr="00893392">
        <w:rPr>
          <w:rFonts w:ascii="Times New Roman" w:eastAsia="Times New Roman" w:hAnsi="Times New Roman" w:cs="Times New Roman"/>
          <w:b/>
          <w:bCs/>
          <w:color w:val="auto"/>
          <w:szCs w:val="24"/>
        </w:rPr>
        <w:t>Mark Forester Scholarship</w:t>
      </w:r>
    </w:p>
    <w:p w14:paraId="169A4110" w14:textId="77777777" w:rsidR="00893392" w:rsidRPr="00893392" w:rsidRDefault="00893392" w:rsidP="00893392">
      <w:pPr>
        <w:numPr>
          <w:ilvl w:val="0"/>
          <w:numId w:val="2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893392">
        <w:rPr>
          <w:rFonts w:ascii="Times New Roman" w:eastAsia="Times New Roman" w:hAnsi="Times New Roman" w:cs="Times New Roman"/>
          <w:b/>
          <w:bCs/>
          <w:color w:val="auto"/>
          <w:szCs w:val="24"/>
        </w:rPr>
        <w:t>NT</w:t>
      </w:r>
      <w:r w:rsidRPr="00893392">
        <w:rPr>
          <w:rFonts w:ascii="Times New Roman" w:eastAsia="Times New Roman" w:hAnsi="Times New Roman" w:cs="Times New Roman"/>
          <w:color w:val="auto"/>
          <w:szCs w:val="24"/>
        </w:rPr>
        <w:t xml:space="preserve"> to meet with the scholarship committee.</w:t>
      </w:r>
    </w:p>
    <w:p w14:paraId="36BEBDEF" w14:textId="77777777" w:rsidR="00893392" w:rsidRPr="00893392" w:rsidRDefault="00893392" w:rsidP="00893392">
      <w:pPr>
        <w:numPr>
          <w:ilvl w:val="0"/>
          <w:numId w:val="2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893392">
        <w:rPr>
          <w:rFonts w:ascii="Times New Roman" w:eastAsia="Times New Roman" w:hAnsi="Times New Roman" w:cs="Times New Roman"/>
          <w:color w:val="auto"/>
          <w:szCs w:val="24"/>
        </w:rPr>
        <w:t>Committee to provide recommendations and proposed award amount.</w:t>
      </w:r>
    </w:p>
    <w:p w14:paraId="4E89395D" w14:textId="77777777" w:rsidR="00893392" w:rsidRPr="00893392" w:rsidRDefault="00893392" w:rsidP="00893392">
      <w:pPr>
        <w:numPr>
          <w:ilvl w:val="0"/>
          <w:numId w:val="2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893392">
        <w:rPr>
          <w:rFonts w:ascii="Times New Roman" w:eastAsia="Times New Roman" w:hAnsi="Times New Roman" w:cs="Times New Roman"/>
          <w:color w:val="auto"/>
          <w:szCs w:val="24"/>
        </w:rPr>
        <w:t>Update to be presented at the April CCA monthly board meeting.</w:t>
      </w:r>
    </w:p>
    <w:p w14:paraId="6DB68FBA" w14:textId="77777777" w:rsidR="00893392" w:rsidRPr="00893392" w:rsidRDefault="00893392" w:rsidP="00893392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color w:val="auto"/>
          <w:szCs w:val="24"/>
        </w:rPr>
      </w:pPr>
      <w:r w:rsidRPr="00893392">
        <w:rPr>
          <w:rFonts w:ascii="Times New Roman" w:eastAsia="Times New Roman" w:hAnsi="Times New Roman" w:cs="Times New Roman"/>
          <w:b/>
          <w:bCs/>
          <w:color w:val="auto"/>
          <w:szCs w:val="24"/>
        </w:rPr>
        <w:t>CCA Community Initiative</w:t>
      </w:r>
    </w:p>
    <w:p w14:paraId="0FB4B6C1" w14:textId="6F1D0201" w:rsidR="00893392" w:rsidRPr="00893392" w:rsidRDefault="00893392" w:rsidP="00893392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  <w:r w:rsidRPr="00893392">
        <w:rPr>
          <w:rFonts w:ascii="Times New Roman" w:eastAsia="Times New Roman" w:hAnsi="Times New Roman" w:cs="Times New Roman"/>
          <w:b/>
          <w:bCs/>
          <w:color w:val="auto"/>
          <w:szCs w:val="24"/>
        </w:rPr>
        <w:t>SC</w:t>
      </w:r>
      <w:r w:rsidRPr="00893392">
        <w:rPr>
          <w:rFonts w:ascii="Times New Roman" w:eastAsia="Times New Roman" w:hAnsi="Times New Roman" w:cs="Times New Roman"/>
          <w:color w:val="auto"/>
          <w:szCs w:val="24"/>
        </w:rPr>
        <w:t xml:space="preserve"> raised </w:t>
      </w:r>
      <w:r w:rsidR="00C96385">
        <w:rPr>
          <w:rFonts w:ascii="Times New Roman" w:eastAsia="Times New Roman" w:hAnsi="Times New Roman" w:cs="Times New Roman"/>
          <w:color w:val="auto"/>
          <w:szCs w:val="24"/>
        </w:rPr>
        <w:t>the discussion regarding a weapons/firearms</w:t>
      </w:r>
      <w:r w:rsidRPr="00893392">
        <w:rPr>
          <w:rFonts w:ascii="Times New Roman" w:eastAsia="Times New Roman" w:hAnsi="Times New Roman" w:cs="Times New Roman"/>
          <w:color w:val="auto"/>
          <w:szCs w:val="24"/>
        </w:rPr>
        <w:t xml:space="preserve"> initiative for the CCA community.</w:t>
      </w:r>
    </w:p>
    <w:p w14:paraId="5694179B" w14:textId="22D3C396" w:rsidR="00482CBF" w:rsidRPr="00893392" w:rsidRDefault="00482CBF" w:rsidP="0089339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Cs w:val="24"/>
        </w:rPr>
      </w:pPr>
    </w:p>
    <w:sectPr w:rsidR="00482CBF" w:rsidRPr="00893392">
      <w:headerReference w:type="default" r:id="rId8"/>
      <w:footerReference w:type="default" r:id="rId9"/>
      <w:pgSz w:w="12240" w:h="15840"/>
      <w:pgMar w:top="1440" w:right="1440" w:bottom="1440" w:left="1440" w:header="0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0B7635" w14:textId="77777777" w:rsidR="006D3479" w:rsidRDefault="006D3479" w:rsidP="00081A3F">
      <w:r>
        <w:separator/>
      </w:r>
    </w:p>
  </w:endnote>
  <w:endnote w:type="continuationSeparator" w:id="0">
    <w:p w14:paraId="51353C15" w14:textId="77777777" w:rsidR="006D3479" w:rsidRDefault="006D3479" w:rsidP="00081A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173A1F" w14:textId="77777777" w:rsidR="00587DB3" w:rsidRDefault="00587DB3">
    <w:pPr>
      <w:pStyle w:val="Footer"/>
    </w:pPr>
  </w:p>
  <w:p w14:paraId="2D9D422C" w14:textId="77777777" w:rsidR="00F31D95" w:rsidRDefault="00F31D95">
    <w:pPr>
      <w:pStyle w:val="Footer"/>
    </w:pPr>
  </w:p>
  <w:p w14:paraId="7C4F2E28" w14:textId="77777777" w:rsidR="00F31D95" w:rsidRDefault="00F31D95">
    <w:pPr>
      <w:pStyle w:val="Footer"/>
    </w:pPr>
  </w:p>
  <w:p w14:paraId="240400B3" w14:textId="77777777" w:rsidR="00F31D95" w:rsidRDefault="00F31D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69CB6A" w14:textId="77777777" w:rsidR="006D3479" w:rsidRDefault="006D3479" w:rsidP="00081A3F">
      <w:r>
        <w:separator/>
      </w:r>
    </w:p>
  </w:footnote>
  <w:footnote w:type="continuationSeparator" w:id="0">
    <w:p w14:paraId="6F08BB03" w14:textId="77777777" w:rsidR="006D3479" w:rsidRDefault="006D3479" w:rsidP="00081A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3C2D13" w14:textId="77777777" w:rsidR="00081A3F" w:rsidRDefault="00081A3F">
    <w:pPr>
      <w:pStyle w:val="Header"/>
    </w:pPr>
  </w:p>
  <w:p w14:paraId="572EDE3B" w14:textId="77777777" w:rsidR="00081A3F" w:rsidRDefault="00081A3F">
    <w:pPr>
      <w:pStyle w:val="Header"/>
    </w:pPr>
  </w:p>
  <w:p w14:paraId="5CE20837" w14:textId="77777777" w:rsidR="00081A3F" w:rsidRDefault="00081A3F">
    <w:pPr>
      <w:pStyle w:val="Header"/>
    </w:pPr>
  </w:p>
  <w:p w14:paraId="5D79B517" w14:textId="77777777" w:rsidR="00081A3F" w:rsidRDefault="00081A3F">
    <w:pPr>
      <w:pStyle w:val="Header"/>
    </w:pPr>
  </w:p>
  <w:p w14:paraId="28D0A24C" w14:textId="77777777" w:rsidR="00081A3F" w:rsidRDefault="00081A3F">
    <w:pPr>
      <w:pStyle w:val="Header"/>
    </w:pPr>
  </w:p>
  <w:p w14:paraId="7D40E9FF" w14:textId="77777777" w:rsidR="00081A3F" w:rsidRDefault="00081A3F">
    <w:pPr>
      <w:pStyle w:val="Header"/>
    </w:pPr>
  </w:p>
  <w:p w14:paraId="335FC67D" w14:textId="77777777" w:rsidR="00081A3F" w:rsidRDefault="00081A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6F34FC"/>
    <w:multiLevelType w:val="hybridMultilevel"/>
    <w:tmpl w:val="DB003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0C1F91"/>
    <w:multiLevelType w:val="hybridMultilevel"/>
    <w:tmpl w:val="6D84C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6F4A57"/>
    <w:multiLevelType w:val="multilevel"/>
    <w:tmpl w:val="7A0C9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9D2F22"/>
    <w:multiLevelType w:val="multilevel"/>
    <w:tmpl w:val="E76CB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4433A2"/>
    <w:multiLevelType w:val="hybridMultilevel"/>
    <w:tmpl w:val="1B968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3A3CEA"/>
    <w:multiLevelType w:val="multilevel"/>
    <w:tmpl w:val="5FC0D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76379B"/>
    <w:multiLevelType w:val="hybridMultilevel"/>
    <w:tmpl w:val="D082C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811C0"/>
    <w:multiLevelType w:val="multilevel"/>
    <w:tmpl w:val="4B22C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1D1FA4"/>
    <w:multiLevelType w:val="multilevel"/>
    <w:tmpl w:val="1A86F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FA35A3"/>
    <w:multiLevelType w:val="hybridMultilevel"/>
    <w:tmpl w:val="C40A4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E67210"/>
    <w:multiLevelType w:val="multilevel"/>
    <w:tmpl w:val="29A4F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EB3EB9"/>
    <w:multiLevelType w:val="multilevel"/>
    <w:tmpl w:val="EE945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273B96"/>
    <w:multiLevelType w:val="multilevel"/>
    <w:tmpl w:val="6E82E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FD50F17"/>
    <w:multiLevelType w:val="hybridMultilevel"/>
    <w:tmpl w:val="3FC6D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FA2CB5"/>
    <w:multiLevelType w:val="multilevel"/>
    <w:tmpl w:val="B61E2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1712F9"/>
    <w:multiLevelType w:val="hybridMultilevel"/>
    <w:tmpl w:val="2868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1C2678"/>
    <w:multiLevelType w:val="multilevel"/>
    <w:tmpl w:val="E4C04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E5107AC"/>
    <w:multiLevelType w:val="multilevel"/>
    <w:tmpl w:val="0C0ED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3C371A3"/>
    <w:multiLevelType w:val="multilevel"/>
    <w:tmpl w:val="7C320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4CB1C76"/>
    <w:multiLevelType w:val="hybridMultilevel"/>
    <w:tmpl w:val="30745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C930D8"/>
    <w:multiLevelType w:val="multilevel"/>
    <w:tmpl w:val="36468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96D3D81"/>
    <w:multiLevelType w:val="hybridMultilevel"/>
    <w:tmpl w:val="88F6C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C141F6"/>
    <w:multiLevelType w:val="multilevel"/>
    <w:tmpl w:val="80B66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22D7EF6"/>
    <w:multiLevelType w:val="multilevel"/>
    <w:tmpl w:val="0C521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3A31770"/>
    <w:multiLevelType w:val="multilevel"/>
    <w:tmpl w:val="A7D07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78119672">
    <w:abstractNumId w:val="15"/>
  </w:num>
  <w:num w:numId="2" w16cid:durableId="636111185">
    <w:abstractNumId w:val="19"/>
  </w:num>
  <w:num w:numId="3" w16cid:durableId="1890140936">
    <w:abstractNumId w:val="13"/>
  </w:num>
  <w:num w:numId="4" w16cid:durableId="850754976">
    <w:abstractNumId w:val="6"/>
  </w:num>
  <w:num w:numId="5" w16cid:durableId="2006858452">
    <w:abstractNumId w:val="1"/>
  </w:num>
  <w:num w:numId="6" w16cid:durableId="1443573678">
    <w:abstractNumId w:val="21"/>
  </w:num>
  <w:num w:numId="7" w16cid:durableId="1865440706">
    <w:abstractNumId w:val="9"/>
  </w:num>
  <w:num w:numId="8" w16cid:durableId="1807813690">
    <w:abstractNumId w:val="8"/>
  </w:num>
  <w:num w:numId="9" w16cid:durableId="766342574">
    <w:abstractNumId w:val="14"/>
  </w:num>
  <w:num w:numId="10" w16cid:durableId="1661810585">
    <w:abstractNumId w:val="22"/>
  </w:num>
  <w:num w:numId="11" w16cid:durableId="477847953">
    <w:abstractNumId w:val="10"/>
  </w:num>
  <w:num w:numId="12" w16cid:durableId="1515653572">
    <w:abstractNumId w:val="11"/>
  </w:num>
  <w:num w:numId="13" w16cid:durableId="1133329206">
    <w:abstractNumId w:val="17"/>
  </w:num>
  <w:num w:numId="14" w16cid:durableId="1998997684">
    <w:abstractNumId w:val="2"/>
  </w:num>
  <w:num w:numId="15" w16cid:durableId="120000957">
    <w:abstractNumId w:val="24"/>
  </w:num>
  <w:num w:numId="16" w16cid:durableId="1017855476">
    <w:abstractNumId w:val="7"/>
  </w:num>
  <w:num w:numId="17" w16cid:durableId="2081560104">
    <w:abstractNumId w:val="23"/>
  </w:num>
  <w:num w:numId="18" w16cid:durableId="235172367">
    <w:abstractNumId w:val="12"/>
  </w:num>
  <w:num w:numId="19" w16cid:durableId="1287350000">
    <w:abstractNumId w:val="16"/>
  </w:num>
  <w:num w:numId="20" w16cid:durableId="1699349670">
    <w:abstractNumId w:val="18"/>
  </w:num>
  <w:num w:numId="21" w16cid:durableId="1241401522">
    <w:abstractNumId w:val="5"/>
  </w:num>
  <w:num w:numId="22" w16cid:durableId="342821680">
    <w:abstractNumId w:val="3"/>
  </w:num>
  <w:num w:numId="23" w16cid:durableId="1676494278">
    <w:abstractNumId w:val="20"/>
  </w:num>
  <w:num w:numId="24" w16cid:durableId="2023431096">
    <w:abstractNumId w:val="4"/>
  </w:num>
  <w:num w:numId="25" w16cid:durableId="1243105288">
    <w:abstractNumId w:val="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0MjMwNrOwsDQxMzFW0lEKTi0uzszPAykwNK8FAFHCqXstAAAA"/>
  </w:docVars>
  <w:rsids>
    <w:rsidRoot w:val="00143CE6"/>
    <w:rsid w:val="00007367"/>
    <w:rsid w:val="00012235"/>
    <w:rsid w:val="00012EC1"/>
    <w:rsid w:val="0002482C"/>
    <w:rsid w:val="00030561"/>
    <w:rsid w:val="000417B9"/>
    <w:rsid w:val="00043DC4"/>
    <w:rsid w:val="00051101"/>
    <w:rsid w:val="0005742C"/>
    <w:rsid w:val="0006571D"/>
    <w:rsid w:val="000673CC"/>
    <w:rsid w:val="00081A3F"/>
    <w:rsid w:val="000A1227"/>
    <w:rsid w:val="000A5833"/>
    <w:rsid w:val="000A77E2"/>
    <w:rsid w:val="000C187F"/>
    <w:rsid w:val="000C47A3"/>
    <w:rsid w:val="000D3DBD"/>
    <w:rsid w:val="000D6FD8"/>
    <w:rsid w:val="000D707A"/>
    <w:rsid w:val="000E008E"/>
    <w:rsid w:val="000E2FB5"/>
    <w:rsid w:val="000E7EF9"/>
    <w:rsid w:val="000F49D5"/>
    <w:rsid w:val="00102F21"/>
    <w:rsid w:val="0011111A"/>
    <w:rsid w:val="00120C06"/>
    <w:rsid w:val="001219BF"/>
    <w:rsid w:val="001252CE"/>
    <w:rsid w:val="00130DC3"/>
    <w:rsid w:val="00133A66"/>
    <w:rsid w:val="00135599"/>
    <w:rsid w:val="0013678C"/>
    <w:rsid w:val="001405F4"/>
    <w:rsid w:val="00143CE6"/>
    <w:rsid w:val="0014544F"/>
    <w:rsid w:val="00146FDF"/>
    <w:rsid w:val="001477CF"/>
    <w:rsid w:val="00155A3D"/>
    <w:rsid w:val="00164961"/>
    <w:rsid w:val="0017286F"/>
    <w:rsid w:val="00174DBD"/>
    <w:rsid w:val="00184041"/>
    <w:rsid w:val="00185CF9"/>
    <w:rsid w:val="00195C0A"/>
    <w:rsid w:val="001962A9"/>
    <w:rsid w:val="00196958"/>
    <w:rsid w:val="001A0A7B"/>
    <w:rsid w:val="001A24C1"/>
    <w:rsid w:val="001B2890"/>
    <w:rsid w:val="001C33C8"/>
    <w:rsid w:val="001C3F35"/>
    <w:rsid w:val="001C7BF1"/>
    <w:rsid w:val="001D2049"/>
    <w:rsid w:val="001D5E3F"/>
    <w:rsid w:val="001E3451"/>
    <w:rsid w:val="0020207B"/>
    <w:rsid w:val="00202FF9"/>
    <w:rsid w:val="002121A0"/>
    <w:rsid w:val="002202CC"/>
    <w:rsid w:val="00220D84"/>
    <w:rsid w:val="002212E9"/>
    <w:rsid w:val="00232B9C"/>
    <w:rsid w:val="00237330"/>
    <w:rsid w:val="00260687"/>
    <w:rsid w:val="00270FD9"/>
    <w:rsid w:val="00271A28"/>
    <w:rsid w:val="0027714B"/>
    <w:rsid w:val="00291461"/>
    <w:rsid w:val="002A04EA"/>
    <w:rsid w:val="002A05DE"/>
    <w:rsid w:val="002C3673"/>
    <w:rsid w:val="002E59E3"/>
    <w:rsid w:val="002E7E92"/>
    <w:rsid w:val="00310C3A"/>
    <w:rsid w:val="00314FAD"/>
    <w:rsid w:val="00317A33"/>
    <w:rsid w:val="003346F6"/>
    <w:rsid w:val="00344607"/>
    <w:rsid w:val="00346A96"/>
    <w:rsid w:val="0034705D"/>
    <w:rsid w:val="00356823"/>
    <w:rsid w:val="003800D1"/>
    <w:rsid w:val="00387940"/>
    <w:rsid w:val="00397371"/>
    <w:rsid w:val="003A407B"/>
    <w:rsid w:val="003A53C0"/>
    <w:rsid w:val="003A7129"/>
    <w:rsid w:val="003B03DF"/>
    <w:rsid w:val="003C01CF"/>
    <w:rsid w:val="003C14CE"/>
    <w:rsid w:val="003C45DE"/>
    <w:rsid w:val="003C7D2F"/>
    <w:rsid w:val="003D260A"/>
    <w:rsid w:val="003E12D5"/>
    <w:rsid w:val="003E232C"/>
    <w:rsid w:val="003E2B75"/>
    <w:rsid w:val="003E44E9"/>
    <w:rsid w:val="003F6387"/>
    <w:rsid w:val="003F6E21"/>
    <w:rsid w:val="004102BB"/>
    <w:rsid w:val="004128DA"/>
    <w:rsid w:val="00414780"/>
    <w:rsid w:val="00420187"/>
    <w:rsid w:val="00420FD6"/>
    <w:rsid w:val="00423AFD"/>
    <w:rsid w:val="00432156"/>
    <w:rsid w:val="004346C4"/>
    <w:rsid w:val="00437BF1"/>
    <w:rsid w:val="004403F8"/>
    <w:rsid w:val="00442324"/>
    <w:rsid w:val="0044435B"/>
    <w:rsid w:val="00447863"/>
    <w:rsid w:val="004667F6"/>
    <w:rsid w:val="00470869"/>
    <w:rsid w:val="00482CBF"/>
    <w:rsid w:val="00482E8A"/>
    <w:rsid w:val="004852C5"/>
    <w:rsid w:val="004854EF"/>
    <w:rsid w:val="00487420"/>
    <w:rsid w:val="004A5271"/>
    <w:rsid w:val="004B7D03"/>
    <w:rsid w:val="004D3ECD"/>
    <w:rsid w:val="00500498"/>
    <w:rsid w:val="00505939"/>
    <w:rsid w:val="00506933"/>
    <w:rsid w:val="005069AF"/>
    <w:rsid w:val="00506E19"/>
    <w:rsid w:val="00533462"/>
    <w:rsid w:val="00534C75"/>
    <w:rsid w:val="0054268B"/>
    <w:rsid w:val="00545CC1"/>
    <w:rsid w:val="005542B5"/>
    <w:rsid w:val="00555156"/>
    <w:rsid w:val="00561A08"/>
    <w:rsid w:val="00566EF1"/>
    <w:rsid w:val="005743F3"/>
    <w:rsid w:val="00575F05"/>
    <w:rsid w:val="00585B61"/>
    <w:rsid w:val="00587DB3"/>
    <w:rsid w:val="0059275F"/>
    <w:rsid w:val="00596667"/>
    <w:rsid w:val="00597B15"/>
    <w:rsid w:val="005A001C"/>
    <w:rsid w:val="005A4848"/>
    <w:rsid w:val="005B6ED1"/>
    <w:rsid w:val="005C524A"/>
    <w:rsid w:val="005D310F"/>
    <w:rsid w:val="005D6F74"/>
    <w:rsid w:val="005E2E0C"/>
    <w:rsid w:val="005E3313"/>
    <w:rsid w:val="005F318D"/>
    <w:rsid w:val="00600BD5"/>
    <w:rsid w:val="00604108"/>
    <w:rsid w:val="00621C01"/>
    <w:rsid w:val="0062753E"/>
    <w:rsid w:val="00637BE2"/>
    <w:rsid w:val="00642BBE"/>
    <w:rsid w:val="00652643"/>
    <w:rsid w:val="00652671"/>
    <w:rsid w:val="00652B28"/>
    <w:rsid w:val="00656E80"/>
    <w:rsid w:val="006606A0"/>
    <w:rsid w:val="00681ADE"/>
    <w:rsid w:val="00684725"/>
    <w:rsid w:val="00686FB2"/>
    <w:rsid w:val="00692D17"/>
    <w:rsid w:val="00692D9B"/>
    <w:rsid w:val="00696B7F"/>
    <w:rsid w:val="006B50C1"/>
    <w:rsid w:val="006C1430"/>
    <w:rsid w:val="006C298B"/>
    <w:rsid w:val="006C3B25"/>
    <w:rsid w:val="006D3479"/>
    <w:rsid w:val="006D7064"/>
    <w:rsid w:val="006E07E9"/>
    <w:rsid w:val="006E69F0"/>
    <w:rsid w:val="006F0BD8"/>
    <w:rsid w:val="00703C6F"/>
    <w:rsid w:val="00714493"/>
    <w:rsid w:val="0072050F"/>
    <w:rsid w:val="00721B7E"/>
    <w:rsid w:val="00740E1B"/>
    <w:rsid w:val="00745EF2"/>
    <w:rsid w:val="0075716F"/>
    <w:rsid w:val="00760ACD"/>
    <w:rsid w:val="00766CA6"/>
    <w:rsid w:val="0076746C"/>
    <w:rsid w:val="00771017"/>
    <w:rsid w:val="007802AF"/>
    <w:rsid w:val="00792F92"/>
    <w:rsid w:val="0079774A"/>
    <w:rsid w:val="007A21F8"/>
    <w:rsid w:val="007A6075"/>
    <w:rsid w:val="007B3258"/>
    <w:rsid w:val="007B7DF6"/>
    <w:rsid w:val="007C1435"/>
    <w:rsid w:val="007C2D3F"/>
    <w:rsid w:val="007F08AF"/>
    <w:rsid w:val="007F20EB"/>
    <w:rsid w:val="0080464B"/>
    <w:rsid w:val="00811129"/>
    <w:rsid w:val="008118EE"/>
    <w:rsid w:val="00812AAF"/>
    <w:rsid w:val="0081611B"/>
    <w:rsid w:val="00817DA5"/>
    <w:rsid w:val="00820A79"/>
    <w:rsid w:val="00822C1B"/>
    <w:rsid w:val="00825D0A"/>
    <w:rsid w:val="0083187B"/>
    <w:rsid w:val="00840464"/>
    <w:rsid w:val="00842E6B"/>
    <w:rsid w:val="00843938"/>
    <w:rsid w:val="008562B4"/>
    <w:rsid w:val="008663F6"/>
    <w:rsid w:val="00873F6C"/>
    <w:rsid w:val="008744EC"/>
    <w:rsid w:val="00875269"/>
    <w:rsid w:val="00881598"/>
    <w:rsid w:val="008818B1"/>
    <w:rsid w:val="00884ED7"/>
    <w:rsid w:val="00893392"/>
    <w:rsid w:val="00895818"/>
    <w:rsid w:val="008A1A4C"/>
    <w:rsid w:val="008A3BC1"/>
    <w:rsid w:val="008A65A9"/>
    <w:rsid w:val="008B1DF3"/>
    <w:rsid w:val="008C09C3"/>
    <w:rsid w:val="008C5FFB"/>
    <w:rsid w:val="008D0FD4"/>
    <w:rsid w:val="008D49A8"/>
    <w:rsid w:val="008D592B"/>
    <w:rsid w:val="008D5DB9"/>
    <w:rsid w:val="008D68FA"/>
    <w:rsid w:val="008D7E99"/>
    <w:rsid w:val="008E0E6A"/>
    <w:rsid w:val="008F11BE"/>
    <w:rsid w:val="008F2F58"/>
    <w:rsid w:val="008F621A"/>
    <w:rsid w:val="0090375F"/>
    <w:rsid w:val="0091121E"/>
    <w:rsid w:val="00927B48"/>
    <w:rsid w:val="00931545"/>
    <w:rsid w:val="00932AAD"/>
    <w:rsid w:val="00934364"/>
    <w:rsid w:val="00941A0E"/>
    <w:rsid w:val="009465D4"/>
    <w:rsid w:val="00947618"/>
    <w:rsid w:val="0095620B"/>
    <w:rsid w:val="00980CE6"/>
    <w:rsid w:val="009958F9"/>
    <w:rsid w:val="009A6031"/>
    <w:rsid w:val="009A70E1"/>
    <w:rsid w:val="009B329A"/>
    <w:rsid w:val="009B3E3C"/>
    <w:rsid w:val="009C660B"/>
    <w:rsid w:val="009D7485"/>
    <w:rsid w:val="009E1E31"/>
    <w:rsid w:val="009E5988"/>
    <w:rsid w:val="009E6A9F"/>
    <w:rsid w:val="009F0CBF"/>
    <w:rsid w:val="009F7FD7"/>
    <w:rsid w:val="00A015ED"/>
    <w:rsid w:val="00A064FA"/>
    <w:rsid w:val="00A07B3C"/>
    <w:rsid w:val="00A133CD"/>
    <w:rsid w:val="00A14740"/>
    <w:rsid w:val="00A150B3"/>
    <w:rsid w:val="00A231D0"/>
    <w:rsid w:val="00A25836"/>
    <w:rsid w:val="00A353CE"/>
    <w:rsid w:val="00A42A50"/>
    <w:rsid w:val="00A42BD5"/>
    <w:rsid w:val="00A44C7F"/>
    <w:rsid w:val="00A46594"/>
    <w:rsid w:val="00A47BA7"/>
    <w:rsid w:val="00A50857"/>
    <w:rsid w:val="00A73102"/>
    <w:rsid w:val="00A950F8"/>
    <w:rsid w:val="00A955E0"/>
    <w:rsid w:val="00AB2A34"/>
    <w:rsid w:val="00AD0DBC"/>
    <w:rsid w:val="00AD165C"/>
    <w:rsid w:val="00AE4C05"/>
    <w:rsid w:val="00AF5198"/>
    <w:rsid w:val="00B122C4"/>
    <w:rsid w:val="00B273E4"/>
    <w:rsid w:val="00B303FE"/>
    <w:rsid w:val="00B36C28"/>
    <w:rsid w:val="00B668DA"/>
    <w:rsid w:val="00B67C45"/>
    <w:rsid w:val="00B717BE"/>
    <w:rsid w:val="00B73832"/>
    <w:rsid w:val="00B73B8B"/>
    <w:rsid w:val="00B80E7C"/>
    <w:rsid w:val="00B86819"/>
    <w:rsid w:val="00B957F2"/>
    <w:rsid w:val="00BB0391"/>
    <w:rsid w:val="00BC02CA"/>
    <w:rsid w:val="00BC5AEE"/>
    <w:rsid w:val="00BC72BB"/>
    <w:rsid w:val="00BD1C4B"/>
    <w:rsid w:val="00BD2011"/>
    <w:rsid w:val="00BD2CB9"/>
    <w:rsid w:val="00BD6CF6"/>
    <w:rsid w:val="00BE1061"/>
    <w:rsid w:val="00BE7C95"/>
    <w:rsid w:val="00BF3214"/>
    <w:rsid w:val="00BF7464"/>
    <w:rsid w:val="00C01F73"/>
    <w:rsid w:val="00C04AED"/>
    <w:rsid w:val="00C102DC"/>
    <w:rsid w:val="00C2377A"/>
    <w:rsid w:val="00C2787F"/>
    <w:rsid w:val="00C3368E"/>
    <w:rsid w:val="00C44535"/>
    <w:rsid w:val="00C44588"/>
    <w:rsid w:val="00C65823"/>
    <w:rsid w:val="00C6722B"/>
    <w:rsid w:val="00C7453D"/>
    <w:rsid w:val="00C92137"/>
    <w:rsid w:val="00C9456C"/>
    <w:rsid w:val="00C94C26"/>
    <w:rsid w:val="00C96385"/>
    <w:rsid w:val="00CA4EC1"/>
    <w:rsid w:val="00CA6223"/>
    <w:rsid w:val="00CB2A10"/>
    <w:rsid w:val="00CB7507"/>
    <w:rsid w:val="00CC7F1C"/>
    <w:rsid w:val="00CD2F6F"/>
    <w:rsid w:val="00CE0AF6"/>
    <w:rsid w:val="00CE0D4E"/>
    <w:rsid w:val="00CE4140"/>
    <w:rsid w:val="00CF2457"/>
    <w:rsid w:val="00CF65D3"/>
    <w:rsid w:val="00D05FA2"/>
    <w:rsid w:val="00D13D7F"/>
    <w:rsid w:val="00D13E97"/>
    <w:rsid w:val="00D16287"/>
    <w:rsid w:val="00D22A2D"/>
    <w:rsid w:val="00D3079E"/>
    <w:rsid w:val="00D367D7"/>
    <w:rsid w:val="00D4363E"/>
    <w:rsid w:val="00D50254"/>
    <w:rsid w:val="00D523C0"/>
    <w:rsid w:val="00D55C40"/>
    <w:rsid w:val="00D8410F"/>
    <w:rsid w:val="00D87FB1"/>
    <w:rsid w:val="00D90DEE"/>
    <w:rsid w:val="00D97216"/>
    <w:rsid w:val="00DA2BD3"/>
    <w:rsid w:val="00DA6534"/>
    <w:rsid w:val="00DB253C"/>
    <w:rsid w:val="00DB64B3"/>
    <w:rsid w:val="00DC1DDB"/>
    <w:rsid w:val="00DC2035"/>
    <w:rsid w:val="00DC4E95"/>
    <w:rsid w:val="00DD386B"/>
    <w:rsid w:val="00DD6FC1"/>
    <w:rsid w:val="00DF26DB"/>
    <w:rsid w:val="00E121DA"/>
    <w:rsid w:val="00E166CA"/>
    <w:rsid w:val="00E346DE"/>
    <w:rsid w:val="00E40C93"/>
    <w:rsid w:val="00E460AC"/>
    <w:rsid w:val="00E477FA"/>
    <w:rsid w:val="00E57D0C"/>
    <w:rsid w:val="00E96B21"/>
    <w:rsid w:val="00EA68F1"/>
    <w:rsid w:val="00EC6481"/>
    <w:rsid w:val="00ED3AAA"/>
    <w:rsid w:val="00ED52AC"/>
    <w:rsid w:val="00ED591F"/>
    <w:rsid w:val="00EE0BA7"/>
    <w:rsid w:val="00EE16F1"/>
    <w:rsid w:val="00EE2972"/>
    <w:rsid w:val="00EE4190"/>
    <w:rsid w:val="00EE7746"/>
    <w:rsid w:val="00EF02DD"/>
    <w:rsid w:val="00EF62FC"/>
    <w:rsid w:val="00EF69BE"/>
    <w:rsid w:val="00F14070"/>
    <w:rsid w:val="00F302B9"/>
    <w:rsid w:val="00F31D95"/>
    <w:rsid w:val="00F35577"/>
    <w:rsid w:val="00F36955"/>
    <w:rsid w:val="00F376F1"/>
    <w:rsid w:val="00F40005"/>
    <w:rsid w:val="00F45D45"/>
    <w:rsid w:val="00F464A5"/>
    <w:rsid w:val="00F50987"/>
    <w:rsid w:val="00F518CF"/>
    <w:rsid w:val="00F64CD7"/>
    <w:rsid w:val="00F67C77"/>
    <w:rsid w:val="00F71A42"/>
    <w:rsid w:val="00F75C84"/>
    <w:rsid w:val="00F760DF"/>
    <w:rsid w:val="00F76EBE"/>
    <w:rsid w:val="00F8280B"/>
    <w:rsid w:val="00F84FF4"/>
    <w:rsid w:val="00F86A71"/>
    <w:rsid w:val="00F86D3A"/>
    <w:rsid w:val="00FA2137"/>
    <w:rsid w:val="00FA24BF"/>
    <w:rsid w:val="00FD70D2"/>
    <w:rsid w:val="00FD7ED1"/>
    <w:rsid w:val="00FE1201"/>
    <w:rsid w:val="00FE2B1F"/>
    <w:rsid w:val="00FF2682"/>
    <w:rsid w:val="00FF623D"/>
    <w:rsid w:val="00FF6742"/>
    <w:rsid w:val="00FF6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5BD51"/>
  <w15:docId w15:val="{B9E14A44-5A09-4AF3-9316-0FA7BD8C8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20A3"/>
    <w:rPr>
      <w:rFonts w:ascii="Calibri" w:eastAsia="Calibri" w:hAnsi="Calibri"/>
      <w:color w:val="595959" w:themeColor="text1" w:themeTint="A6"/>
      <w:kern w:val="0"/>
      <w:sz w:val="24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7C2D3F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color w:val="auto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AF20A3"/>
  </w:style>
  <w:style w:type="character" w:customStyle="1" w:styleId="HeaderChar1">
    <w:name w:val="Header Char1"/>
    <w:basedOn w:val="DefaultParagraphFont"/>
    <w:uiPriority w:val="99"/>
    <w:semiHidden/>
    <w:qFormat/>
    <w:rsid w:val="00AF20A3"/>
    <w:rPr>
      <w:color w:val="595959" w:themeColor="text1" w:themeTint="A6"/>
      <w:kern w:val="0"/>
      <w:sz w:val="24"/>
      <w14:ligatures w14:val="none"/>
    </w:rPr>
  </w:style>
  <w:style w:type="character" w:customStyle="1" w:styleId="wixui-rich-texttext">
    <w:name w:val="wixui-rich-text__text"/>
    <w:basedOn w:val="DefaultParagraphFont"/>
    <w:qFormat/>
    <w:rsid w:val="00AF20A3"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eastAsia="Calibri" w:cs="Times New Roman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eastAsia="Calibri" w:cs="Times New Roman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cs="Courier New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Courier New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Courier New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Courier New"/>
    </w:rPr>
  </w:style>
  <w:style w:type="character" w:customStyle="1" w:styleId="ListLabel92">
    <w:name w:val="ListLabel 92"/>
    <w:qFormat/>
    <w:rPr>
      <w:rFonts w:cs="Courier New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Courier New"/>
    </w:rPr>
  </w:style>
  <w:style w:type="character" w:customStyle="1" w:styleId="ListLabel95">
    <w:name w:val="ListLabel 95"/>
    <w:qFormat/>
    <w:rPr>
      <w:rFonts w:cs="Courier New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Courier New"/>
    </w:rPr>
  </w:style>
  <w:style w:type="character" w:customStyle="1" w:styleId="ListLabel98">
    <w:name w:val="ListLabel 98"/>
    <w:qFormat/>
    <w:rPr>
      <w:rFonts w:cs="Courier New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Courier New"/>
    </w:rPr>
  </w:style>
  <w:style w:type="character" w:customStyle="1" w:styleId="ListLabel101">
    <w:name w:val="ListLabel 101"/>
    <w:qFormat/>
    <w:rPr>
      <w:rFonts w:cs="Courier New"/>
    </w:rPr>
  </w:style>
  <w:style w:type="character" w:customStyle="1" w:styleId="ListLabel102">
    <w:name w:val="ListLabel 102"/>
    <w:qFormat/>
    <w:rPr>
      <w:rFonts w:cs="Courier New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Courier New"/>
    </w:rPr>
  </w:style>
  <w:style w:type="character" w:customStyle="1" w:styleId="ListLabel105">
    <w:name w:val="ListLabel 105"/>
    <w:qFormat/>
    <w:rPr>
      <w:rFonts w:cs="Courier New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Courier New"/>
    </w:rPr>
  </w:style>
  <w:style w:type="character" w:customStyle="1" w:styleId="ListLabel108">
    <w:name w:val="ListLabel 108"/>
    <w:qFormat/>
    <w:rPr>
      <w:rFonts w:cs="Courier New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Courier New"/>
    </w:rPr>
  </w:style>
  <w:style w:type="character" w:customStyle="1" w:styleId="ListLabel111">
    <w:name w:val="ListLabel 111"/>
    <w:qFormat/>
    <w:rPr>
      <w:rFonts w:cs="Courier New"/>
    </w:rPr>
  </w:style>
  <w:style w:type="character" w:customStyle="1" w:styleId="ListLabel112">
    <w:name w:val="ListLabel 112"/>
    <w:qFormat/>
    <w:rPr>
      <w:rFonts w:cs="Courier New"/>
    </w:rPr>
  </w:style>
  <w:style w:type="character" w:customStyle="1" w:styleId="ListLabel113">
    <w:name w:val="ListLabel 113"/>
    <w:qFormat/>
    <w:rPr>
      <w:rFonts w:cs="Courier New"/>
    </w:rPr>
  </w:style>
  <w:style w:type="character" w:customStyle="1" w:styleId="ListLabel114">
    <w:name w:val="ListLabel 114"/>
    <w:qFormat/>
    <w:rPr>
      <w:rFonts w:cs="Courier New"/>
    </w:rPr>
  </w:style>
  <w:style w:type="character" w:customStyle="1" w:styleId="ListLabel115">
    <w:name w:val="ListLabel 115"/>
    <w:qFormat/>
    <w:rPr>
      <w:rFonts w:cs="Courier New"/>
    </w:rPr>
  </w:style>
  <w:style w:type="character" w:customStyle="1" w:styleId="ListLabel116">
    <w:name w:val="ListLabel 116"/>
    <w:qFormat/>
    <w:rPr>
      <w:rFonts w:cs="Courier New"/>
    </w:rPr>
  </w:style>
  <w:style w:type="character" w:customStyle="1" w:styleId="ListLabel117">
    <w:name w:val="ListLabel 117"/>
    <w:qFormat/>
    <w:rPr>
      <w:rFonts w:cs="Symbol"/>
    </w:rPr>
  </w:style>
  <w:style w:type="character" w:customStyle="1" w:styleId="ListLabel118">
    <w:name w:val="ListLabel 118"/>
    <w:qFormat/>
    <w:rPr>
      <w:rFonts w:cs="Courier New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Symbol"/>
    </w:rPr>
  </w:style>
  <w:style w:type="character" w:customStyle="1" w:styleId="ListLabel121">
    <w:name w:val="ListLabel 121"/>
    <w:qFormat/>
    <w:rPr>
      <w:rFonts w:cs="Courier New"/>
    </w:rPr>
  </w:style>
  <w:style w:type="character" w:customStyle="1" w:styleId="ListLabel122">
    <w:name w:val="ListLabel 122"/>
    <w:qFormat/>
    <w:rPr>
      <w:rFonts w:cs="Wingdings"/>
    </w:rPr>
  </w:style>
  <w:style w:type="character" w:customStyle="1" w:styleId="ListLabel123">
    <w:name w:val="ListLabel 123"/>
    <w:qFormat/>
    <w:rPr>
      <w:rFonts w:cs="Symbol"/>
    </w:rPr>
  </w:style>
  <w:style w:type="character" w:customStyle="1" w:styleId="ListLabel124">
    <w:name w:val="ListLabel 124"/>
    <w:qFormat/>
    <w:rPr>
      <w:rFonts w:cs="Courier New"/>
    </w:rPr>
  </w:style>
  <w:style w:type="character" w:customStyle="1" w:styleId="ListLabel125">
    <w:name w:val="ListLabel 125"/>
    <w:qFormat/>
    <w:rPr>
      <w:rFonts w:cs="Wingdings"/>
    </w:rPr>
  </w:style>
  <w:style w:type="character" w:customStyle="1" w:styleId="ListLabel126">
    <w:name w:val="ListLabel 126"/>
    <w:qFormat/>
    <w:rPr>
      <w:rFonts w:cs="Symbol"/>
    </w:rPr>
  </w:style>
  <w:style w:type="character" w:customStyle="1" w:styleId="ListLabel127">
    <w:name w:val="ListLabel 127"/>
    <w:qFormat/>
    <w:rPr>
      <w:rFonts w:cs="Courier New"/>
    </w:rPr>
  </w:style>
  <w:style w:type="character" w:customStyle="1" w:styleId="ListLabel128">
    <w:name w:val="ListLabel 128"/>
    <w:qFormat/>
    <w:rPr>
      <w:rFonts w:cs="Wingdings"/>
    </w:rPr>
  </w:style>
  <w:style w:type="character" w:customStyle="1" w:styleId="ListLabel129">
    <w:name w:val="ListLabel 129"/>
    <w:qFormat/>
    <w:rPr>
      <w:rFonts w:cs="Symbol"/>
    </w:rPr>
  </w:style>
  <w:style w:type="character" w:customStyle="1" w:styleId="ListLabel130">
    <w:name w:val="ListLabel 130"/>
    <w:qFormat/>
    <w:rPr>
      <w:rFonts w:cs="Courier New"/>
    </w:rPr>
  </w:style>
  <w:style w:type="character" w:customStyle="1" w:styleId="ListLabel131">
    <w:name w:val="ListLabel 131"/>
    <w:qFormat/>
    <w:rPr>
      <w:rFonts w:cs="Wingdings"/>
    </w:rPr>
  </w:style>
  <w:style w:type="character" w:customStyle="1" w:styleId="ListLabel132">
    <w:name w:val="ListLabel 132"/>
    <w:qFormat/>
    <w:rPr>
      <w:rFonts w:cs="Symbol"/>
    </w:rPr>
  </w:style>
  <w:style w:type="character" w:customStyle="1" w:styleId="ListLabel133">
    <w:name w:val="ListLabel 133"/>
    <w:qFormat/>
    <w:rPr>
      <w:rFonts w:cs="Courier New"/>
    </w:rPr>
  </w:style>
  <w:style w:type="character" w:customStyle="1" w:styleId="ListLabel134">
    <w:name w:val="ListLabel 134"/>
    <w:qFormat/>
    <w:rPr>
      <w:rFonts w:cs="Wingding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Header">
    <w:name w:val="header"/>
    <w:basedOn w:val="Normal"/>
    <w:link w:val="HeaderChar"/>
    <w:uiPriority w:val="99"/>
    <w:unhideWhenUsed/>
    <w:rsid w:val="00AF20A3"/>
    <w:rPr>
      <w:color w:val="auto"/>
      <w:kern w:val="2"/>
      <w:sz w:val="22"/>
      <w14:ligatures w14:val="standardContextual"/>
    </w:rPr>
  </w:style>
  <w:style w:type="paragraph" w:styleId="ListParagraph">
    <w:name w:val="List Paragraph"/>
    <w:basedOn w:val="Normal"/>
    <w:uiPriority w:val="34"/>
    <w:unhideWhenUsed/>
    <w:qFormat/>
    <w:rsid w:val="00AF20A3"/>
    <w:pPr>
      <w:ind w:left="720"/>
      <w:contextualSpacing/>
    </w:pPr>
  </w:style>
  <w:style w:type="paragraph" w:customStyle="1" w:styleId="ContactInfoEmphasis">
    <w:name w:val="Contact Info Emphasis"/>
    <w:basedOn w:val="Normal"/>
    <w:uiPriority w:val="4"/>
    <w:qFormat/>
    <w:rsid w:val="00AF20A3"/>
    <w:pPr>
      <w:jc w:val="center"/>
    </w:pPr>
    <w:rPr>
      <w:b/>
      <w:color w:val="4472C4" w:themeColor="accent1"/>
    </w:rPr>
  </w:style>
  <w:style w:type="paragraph" w:customStyle="1" w:styleId="font8">
    <w:name w:val="font_8"/>
    <w:basedOn w:val="Normal"/>
    <w:qFormat/>
    <w:rsid w:val="00AF20A3"/>
    <w:pPr>
      <w:spacing w:beforeAutospacing="1" w:afterAutospacing="1"/>
    </w:pPr>
    <w:rPr>
      <w:rFonts w:ascii="Times New Roman" w:eastAsia="Times New Roman" w:hAnsi="Times New Roman" w:cs="Times New Roman"/>
      <w:color w:val="auto"/>
      <w:szCs w:val="24"/>
    </w:rPr>
  </w:style>
  <w:style w:type="paragraph" w:styleId="NormalWeb">
    <w:name w:val="Normal (Web)"/>
    <w:basedOn w:val="Normal"/>
    <w:uiPriority w:val="99"/>
    <w:semiHidden/>
    <w:unhideWhenUsed/>
    <w:qFormat/>
    <w:rsid w:val="00110F38"/>
    <w:pPr>
      <w:spacing w:beforeAutospacing="1" w:afterAutospacing="1"/>
    </w:pPr>
    <w:rPr>
      <w:rFonts w:ascii="Times New Roman" w:eastAsia="Times New Roman" w:hAnsi="Times New Roman" w:cs="Times New Roman"/>
      <w:color w:val="auto"/>
      <w:szCs w:val="24"/>
    </w:rPr>
  </w:style>
  <w:style w:type="table" w:styleId="TableGrid">
    <w:name w:val="Table Grid"/>
    <w:basedOn w:val="TableNormal"/>
    <w:uiPriority w:val="39"/>
    <w:rsid w:val="00AF20A3"/>
    <w:rPr>
      <w:color w:val="595959" w:themeColor="text1" w:themeTint="A6"/>
    </w:rPr>
    <w:tblPr/>
  </w:style>
  <w:style w:type="paragraph" w:styleId="Footer">
    <w:name w:val="footer"/>
    <w:basedOn w:val="Normal"/>
    <w:link w:val="FooterChar"/>
    <w:uiPriority w:val="99"/>
    <w:unhideWhenUsed/>
    <w:rsid w:val="00081A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1A3F"/>
    <w:rPr>
      <w:rFonts w:ascii="Calibri" w:eastAsia="Calibri" w:hAnsi="Calibri"/>
      <w:color w:val="595959" w:themeColor="text1" w:themeTint="A6"/>
      <w:kern w:val="0"/>
      <w:sz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2606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0687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C2D3F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styleId="Strong">
    <w:name w:val="Strong"/>
    <w:basedOn w:val="DefaultParagraphFont"/>
    <w:uiPriority w:val="22"/>
    <w:qFormat/>
    <w:rsid w:val="007C2D3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6BEE73-F540-486D-BBCB-F2B8994131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2</TotalTime>
  <Pages>4</Pages>
  <Words>608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Nevatt</dc:creator>
  <dc:description/>
  <cp:lastModifiedBy>Mark Nevatt</cp:lastModifiedBy>
  <cp:revision>135</cp:revision>
  <cp:lastPrinted>2026-03-30T05:07:00Z</cp:lastPrinted>
  <dcterms:created xsi:type="dcterms:W3CDTF">2026-02-24T14:04:00Z</dcterms:created>
  <dcterms:modified xsi:type="dcterms:W3CDTF">2026-03-30T05:0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